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541"/>
        <w:tblW w:w="10897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ook w:val="04A0" w:firstRow="1" w:lastRow="0" w:firstColumn="1" w:lastColumn="0" w:noHBand="0" w:noVBand="1"/>
      </w:tblPr>
      <w:tblGrid>
        <w:gridCol w:w="1515"/>
        <w:gridCol w:w="9382"/>
      </w:tblGrid>
      <w:tr w:rsidR="00FF3771" w:rsidTr="34E7F99D" w14:paraId="629E2DE8" w14:textId="77777777">
        <w:tc>
          <w:tcPr>
            <w:tcW w:w="10897" w:type="dxa"/>
            <w:gridSpan w:val="2"/>
            <w:tcMar/>
          </w:tcPr>
          <w:p w:rsidRPr="00FF3771" w:rsidR="00FF3771" w:rsidP="00A225CB" w:rsidRDefault="00AA3501" w14:paraId="64711E24" w14:textId="56D96639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August</w:t>
            </w:r>
            <w:r w:rsidRPr="00FF3771" w:rsidR="00FF3771">
              <w:rPr>
                <w:b/>
                <w:bCs/>
                <w:sz w:val="32"/>
                <w:szCs w:val="32"/>
              </w:rPr>
              <w:t xml:space="preserve"> Purposeful Programming</w:t>
            </w:r>
          </w:p>
        </w:tc>
      </w:tr>
      <w:tr w:rsidR="0039624B" w:rsidTr="34E7F99D" w14:paraId="0DC911A6" w14:textId="77777777">
        <w:tc>
          <w:tcPr>
            <w:tcW w:w="1515" w:type="dxa"/>
            <w:tcMar/>
          </w:tcPr>
          <w:p w:rsidRPr="00FF3771" w:rsidR="009D23F5" w:rsidP="00A225CB" w:rsidRDefault="009D23F5" w14:paraId="62FBA98C" w14:textId="1597919B">
            <w:pPr>
              <w:rPr>
                <w:sz w:val="24"/>
                <w:szCs w:val="24"/>
              </w:rPr>
            </w:pPr>
            <w:r w:rsidRPr="00FF3771">
              <w:rPr>
                <w:sz w:val="24"/>
                <w:szCs w:val="24"/>
              </w:rPr>
              <w:t>D</w:t>
            </w:r>
            <w:r w:rsidR="00FF3771">
              <w:rPr>
                <w:sz w:val="24"/>
                <w:szCs w:val="24"/>
              </w:rPr>
              <w:t>AY</w:t>
            </w:r>
          </w:p>
        </w:tc>
        <w:tc>
          <w:tcPr>
            <w:tcW w:w="9382" w:type="dxa"/>
            <w:tcMar/>
          </w:tcPr>
          <w:p w:rsidRPr="00FF3771" w:rsidR="009D23F5" w:rsidP="00A225CB" w:rsidRDefault="16D9EEAA" w14:paraId="6BA44CBA" w14:textId="6BDEE5FD">
            <w:pPr>
              <w:rPr>
                <w:sz w:val="24"/>
                <w:szCs w:val="24"/>
              </w:rPr>
            </w:pPr>
            <w:r w:rsidRPr="3403DE8F">
              <w:rPr>
                <w:sz w:val="24"/>
                <w:szCs w:val="24"/>
              </w:rPr>
              <w:t xml:space="preserve">CELEBRATION IDEAS AND </w:t>
            </w:r>
            <w:r w:rsidRPr="3403DE8F" w:rsidR="00FF3771">
              <w:rPr>
                <w:sz w:val="24"/>
                <w:szCs w:val="24"/>
              </w:rPr>
              <w:t>RESOURCES</w:t>
            </w:r>
          </w:p>
        </w:tc>
      </w:tr>
      <w:tr w:rsidR="0039624B" w:rsidTr="34E7F99D" w14:paraId="5A56A1D4" w14:textId="77777777">
        <w:tc>
          <w:tcPr>
            <w:tcW w:w="1515" w:type="dxa"/>
            <w:tcMar/>
          </w:tcPr>
          <w:p w:rsidR="009D23F5" w:rsidP="00322AC8" w:rsidRDefault="00E81940" w14:paraId="78C1EF0D" w14:textId="7777777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ugust 9</w:t>
            </w:r>
            <w:r w:rsidRPr="00E81940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  <w:p w:rsidRPr="00731D7C" w:rsidR="00E81940" w:rsidP="6605E20D" w:rsidRDefault="00E81940" w14:paraId="1020BC65" w14:textId="676DECA9" w14:noSpellErr="1">
            <w:pPr>
              <w:rPr>
                <w:b w:val="1"/>
                <w:bCs w:val="1"/>
                <w:sz w:val="24"/>
                <w:szCs w:val="24"/>
                <w:u w:val="single"/>
              </w:rPr>
            </w:pPr>
            <w:r w:rsidRPr="6605E20D" w:rsidR="00E81940">
              <w:rPr>
                <w:b w:val="1"/>
                <w:bCs w:val="1"/>
                <w:sz w:val="24"/>
                <w:szCs w:val="24"/>
                <w:u w:val="single"/>
              </w:rPr>
              <w:t>Book Lovers Day</w:t>
            </w:r>
          </w:p>
          <w:p w:rsidRPr="00731D7C" w:rsidR="00E81940" w:rsidP="494BCAA6" w:rsidRDefault="00E81940" w14:paraId="75B6C799" w14:textId="338087E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382" w:type="dxa"/>
            <w:tcMar/>
          </w:tcPr>
          <w:p w:rsidR="62C2C3E6" w:rsidP="6605E20D" w:rsidRDefault="62C2C3E6" w14:paraId="661376A0" w14:textId="576B0D48" w14:noSpellErr="1">
            <w:pPr>
              <w:ind w:left="0"/>
              <w:rPr>
                <w:rFonts w:eastAsia="游明朝" w:eastAsiaTheme="minorEastAsia"/>
                <w:sz w:val="24"/>
                <w:szCs w:val="24"/>
              </w:rPr>
            </w:pPr>
          </w:p>
          <w:p w:rsidR="00EA0519" w:rsidP="62C2C3E6" w:rsidRDefault="00EA0519" w14:paraId="15D87F34" w14:textId="76CF3DDE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62C2C3E6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Share these </w:t>
            </w:r>
            <w:r w:rsidRPr="62C2C3E6" w:rsidR="5FF4DA14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</w:t>
            </w:r>
            <w:hyperlink r:id="rId9">
              <w:r w:rsidRPr="62C2C3E6" w:rsidR="5FF4DA14">
                <w:rPr>
                  <w:rStyle w:val="Hyperlink"/>
                  <w:rFonts w:asciiTheme="minorHAnsi" w:hAnsiTheme="minorHAnsi" w:eastAsiaTheme="minorEastAsia" w:cstheme="minorBidi"/>
                  <w:sz w:val="24"/>
                  <w:szCs w:val="24"/>
                </w:rPr>
                <w:t>Colorable Bookmarks</w:t>
              </w:r>
            </w:hyperlink>
            <w:r w:rsidRPr="62C2C3E6" w:rsidR="5FF4DA14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</w:t>
            </w:r>
            <w:r w:rsidRPr="62C2C3E6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with residents and team members</w:t>
            </w:r>
            <w:r w:rsidRPr="62C2C3E6" w:rsidR="3EA0B568">
              <w:rPr>
                <w:rFonts w:asciiTheme="minorHAnsi" w:hAnsiTheme="minorHAnsi" w:eastAsiaTheme="minorEastAsia" w:cstheme="minorBidi"/>
                <w:sz w:val="24"/>
                <w:szCs w:val="24"/>
              </w:rPr>
              <w:t>.</w:t>
            </w:r>
          </w:p>
          <w:p w:rsidR="5560D42D" w:rsidP="5560D42D" w:rsidRDefault="5560D42D" w14:paraId="0C4FC82C" w14:textId="6807A298">
            <w:pPr>
              <w:ind w:left="360"/>
              <w:rPr>
                <w:rFonts w:eastAsiaTheme="minorEastAsia"/>
                <w:sz w:val="24"/>
                <w:szCs w:val="24"/>
              </w:rPr>
            </w:pPr>
          </w:p>
          <w:p w:rsidRPr="0004591B" w:rsidR="00681D36" w:rsidP="5560D42D" w:rsidRDefault="00580FEC" w14:paraId="791677C3" w14:textId="5F68EE20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5560D42D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Explore </w:t>
            </w:r>
            <w:hyperlink r:id="rId10">
              <w:r w:rsidRPr="5560D42D" w:rsidR="00141A99">
                <w:rPr>
                  <w:rStyle w:val="Hyperlink"/>
                  <w:rFonts w:asciiTheme="minorHAnsi" w:hAnsiTheme="minorHAnsi" w:eastAsiaTheme="minorEastAsia" w:cstheme="minorBidi"/>
                  <w:sz w:val="24"/>
                  <w:szCs w:val="24"/>
                </w:rPr>
                <w:t>https://www.goodreads.com/</w:t>
              </w:r>
            </w:hyperlink>
            <w:r w:rsidRPr="5560D42D">
              <w:rPr>
                <w:rFonts w:asciiTheme="minorHAnsi" w:hAnsiTheme="minorHAnsi" w:eastAsiaTheme="minorEastAsia" w:cstheme="minorBidi"/>
                <w:sz w:val="24"/>
                <w:szCs w:val="24"/>
              </w:rPr>
              <w:t>and meet your next favorite book</w:t>
            </w:r>
            <w:r w:rsidRPr="5560D42D" w:rsidR="00141A99">
              <w:rPr>
                <w:rFonts w:asciiTheme="minorHAnsi" w:hAnsiTheme="minorHAnsi" w:eastAsiaTheme="minorEastAsia" w:cstheme="minorBidi"/>
                <w:sz w:val="24"/>
                <w:szCs w:val="24"/>
              </w:rPr>
              <w:t>.</w:t>
            </w:r>
          </w:p>
          <w:p w:rsidR="5560D42D" w:rsidP="5560D42D" w:rsidRDefault="5560D42D" w14:paraId="24A26165" w14:textId="382E72A7">
            <w:pPr>
              <w:ind w:left="360"/>
              <w:rPr>
                <w:rFonts w:eastAsiaTheme="minorEastAsia"/>
                <w:sz w:val="24"/>
                <w:szCs w:val="24"/>
              </w:rPr>
            </w:pPr>
          </w:p>
          <w:p w:rsidRPr="0004591B" w:rsidR="00E446C9" w:rsidP="760C4624" w:rsidRDefault="00E446C9" w14:paraId="5F90096D" w14:textId="76BB3FF9">
            <w:pPr>
              <w:pStyle w:val="ListParagraph"/>
              <w:numPr>
                <w:ilvl w:val="0"/>
                <w:numId w:val="33"/>
              </w:numPr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760C4624" w:rsidR="00E446C9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Start a </w:t>
            </w:r>
            <w:r w:rsidRPr="760C4624" w:rsidR="00E446C9">
              <w:rPr>
                <w:rFonts w:ascii="Calibri" w:hAnsi="Calibri" w:eastAsia="游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book club</w:t>
            </w:r>
            <w:r w:rsidRPr="760C4624" w:rsidR="00E446C9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with </w:t>
            </w:r>
            <w:r w:rsidRPr="760C4624" w:rsidR="00511DA4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a book from the BBC’s </w:t>
            </w:r>
            <w:r w:rsidRPr="760C4624" w:rsidR="00511DA4">
              <w:rPr>
                <w:rFonts w:ascii="Calibri" w:hAnsi="Calibri" w:eastAsia="游明朝" w:cs="Arial" w:asciiTheme="minorAscii" w:hAnsiTheme="minorAscii" w:eastAsiaTheme="minorEastAsia" w:cstheme="minorBidi"/>
                <w:i w:val="1"/>
                <w:iCs w:val="1"/>
                <w:sz w:val="24"/>
                <w:szCs w:val="24"/>
              </w:rPr>
              <w:t>100</w:t>
            </w:r>
            <w:r w:rsidRPr="760C4624" w:rsidR="4E1EFB47">
              <w:rPr>
                <w:rFonts w:ascii="Calibri" w:hAnsi="Calibri" w:eastAsia="游明朝" w:cs="Arial" w:asciiTheme="minorAscii" w:hAnsiTheme="minorAscii" w:eastAsiaTheme="minorEastAsia" w:cstheme="minorBidi"/>
                <w:i w:val="1"/>
                <w:iCs w:val="1"/>
                <w:sz w:val="24"/>
                <w:szCs w:val="24"/>
              </w:rPr>
              <w:t xml:space="preserve"> </w:t>
            </w:r>
            <w:hyperlink r:id="Rb20790aeb9b440fb">
              <w:r w:rsidRPr="760C4624" w:rsidR="4E1EFB47">
                <w:rPr>
                  <w:rStyle w:val="Hyperlink"/>
                  <w:rFonts w:ascii="Calibri" w:hAnsi="Calibri" w:eastAsia="游明朝" w:cs="Arial" w:asciiTheme="minorAscii" w:hAnsiTheme="minorAscii" w:eastAsiaTheme="minorEastAsia" w:cstheme="minorBidi"/>
                  <w:i w:val="1"/>
                  <w:iCs w:val="1"/>
                  <w:sz w:val="24"/>
                  <w:szCs w:val="24"/>
                </w:rPr>
                <w:t>Novels that Shaped Our World</w:t>
              </w:r>
            </w:hyperlink>
            <w:r w:rsidRPr="760C4624" w:rsidR="4E1EFB47">
              <w:rPr>
                <w:rFonts w:ascii="Calibri" w:hAnsi="Calibri" w:eastAsia="游明朝" w:cs="Arial" w:asciiTheme="minorAscii" w:hAnsiTheme="minorAscii" w:eastAsiaTheme="minorEastAsia" w:cstheme="minorBidi"/>
                <w:i w:val="1"/>
                <w:iCs w:val="1"/>
                <w:sz w:val="24"/>
                <w:szCs w:val="24"/>
              </w:rPr>
              <w:t>.</w:t>
            </w:r>
          </w:p>
          <w:p w:rsidRPr="0004591B" w:rsidR="00E446C9" w:rsidP="5560D42D" w:rsidRDefault="4E1EFB47" w14:paraId="43F30394" w14:textId="55B937CF">
            <w:pPr>
              <w:ind w:left="360"/>
              <w:rPr>
                <w:rFonts w:eastAsiaTheme="minorEastAsia"/>
                <w:sz w:val="24"/>
                <w:szCs w:val="24"/>
              </w:rPr>
            </w:pPr>
            <w:r w:rsidRPr="242AF970">
              <w:rPr>
                <w:rFonts w:eastAsiaTheme="minorEastAsia"/>
                <w:i/>
                <w:iCs/>
                <w:sz w:val="24"/>
                <w:szCs w:val="24"/>
              </w:rPr>
              <w:t xml:space="preserve"> </w:t>
            </w:r>
            <w:r w:rsidRPr="242AF970" w:rsidR="00E446C9">
              <w:rPr>
                <w:rFonts w:eastAsiaTheme="minorEastAsia"/>
                <w:i/>
                <w:iCs/>
                <w:sz w:val="24"/>
                <w:szCs w:val="24"/>
              </w:rPr>
              <w:t xml:space="preserve"> </w:t>
            </w:r>
          </w:p>
          <w:p w:rsidRPr="0004591B" w:rsidR="004805C4" w:rsidP="760C4624" w:rsidRDefault="72D6F5E8" w14:paraId="6EB3ED03" w14:textId="1C384E30">
            <w:pPr>
              <w:pStyle w:val="ListParagraph"/>
              <w:numPr>
                <w:ilvl w:val="0"/>
                <w:numId w:val="33"/>
              </w:numPr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760C4624" w:rsidR="72D6F5E8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Host a community </w:t>
            </w:r>
            <w:r w:rsidRPr="760C4624" w:rsidR="72D6F5E8">
              <w:rPr>
                <w:rFonts w:ascii="Calibri" w:hAnsi="Calibri" w:eastAsia="游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book exchange</w:t>
            </w:r>
            <w:r w:rsidRPr="760C4624" w:rsidR="72D6F5E8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with proper Covid</w:t>
            </w:r>
            <w:r w:rsidRPr="760C4624" w:rsidR="00621AB5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-19 </w:t>
            </w:r>
            <w:r w:rsidRPr="760C4624" w:rsidR="72D6F5E8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>protocol</w:t>
            </w:r>
            <w:r w:rsidRPr="760C4624" w:rsidR="5CCBD9B6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>.</w:t>
            </w:r>
          </w:p>
          <w:p w:rsidR="5560D42D" w:rsidP="5560D42D" w:rsidRDefault="5560D42D" w14:paraId="7B3F51FC" w14:textId="28626EE6">
            <w:pPr>
              <w:ind w:left="360"/>
              <w:rPr>
                <w:rFonts w:eastAsiaTheme="minorEastAsia"/>
                <w:sz w:val="24"/>
                <w:szCs w:val="24"/>
              </w:rPr>
            </w:pPr>
          </w:p>
          <w:p w:rsidRPr="0004591B" w:rsidR="004805C4" w:rsidP="6605E20D" w:rsidRDefault="72D6F5E8" w14:paraId="719A780F" w14:textId="4B61C307">
            <w:pPr>
              <w:pStyle w:val="ListParagraph"/>
              <w:numPr>
                <w:ilvl w:val="0"/>
                <w:numId w:val="33"/>
              </w:numPr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6605E20D" w:rsidR="60D6F5B2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>Invite</w:t>
            </w:r>
            <w:r w:rsidRPr="6605E20D" w:rsidR="32D397E9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</w:t>
            </w:r>
            <w:r w:rsidRPr="6605E20D" w:rsidR="72D6F5E8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residents </w:t>
            </w:r>
            <w:r w:rsidRPr="6605E20D" w:rsidR="20EDCDD0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to </w:t>
            </w:r>
            <w:r w:rsidRPr="6605E20D" w:rsidR="72D6F5E8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>post</w:t>
            </w:r>
            <w:r w:rsidRPr="6605E20D" w:rsidR="00621AB5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an image or write the title of</w:t>
            </w:r>
            <w:r w:rsidRPr="6605E20D" w:rsidR="72D6F5E8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their</w:t>
            </w:r>
            <w:r w:rsidRPr="6605E20D" w:rsidR="00621AB5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</w:t>
            </w:r>
            <w:r w:rsidRPr="6605E20D" w:rsidR="72D6F5E8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>favorite book</w:t>
            </w:r>
            <w:r w:rsidRPr="6605E20D" w:rsidR="00621AB5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>s</w:t>
            </w:r>
            <w:r w:rsidRPr="6605E20D" w:rsidR="72D6F5E8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on a paper or </w:t>
            </w:r>
            <w:r w:rsidRPr="6605E20D" w:rsidR="00621AB5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white </w:t>
            </w:r>
            <w:r w:rsidRPr="6605E20D" w:rsidR="72D6F5E8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>board outside their apartments for others to see.</w:t>
            </w:r>
          </w:p>
          <w:p w:rsidRPr="00280E1A" w:rsidR="004805C4" w:rsidP="5560D42D" w:rsidRDefault="004805C4" w14:paraId="00141E90" w14:textId="5CFF378C">
            <w:pPr>
              <w:ind w:left="360"/>
            </w:pPr>
          </w:p>
        </w:tc>
      </w:tr>
      <w:tr w:rsidR="0039624B" w:rsidTr="34E7F99D" w14:paraId="22A575A0" w14:textId="77777777">
        <w:tc>
          <w:tcPr>
            <w:tcW w:w="1515" w:type="dxa"/>
            <w:tcMar/>
          </w:tcPr>
          <w:p w:rsidR="009D23F5" w:rsidP="00322AC8" w:rsidRDefault="00E81940" w14:paraId="0372C83A" w14:textId="7777777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ugust 15</w:t>
            </w:r>
            <w:r w:rsidRPr="00E81940">
              <w:rPr>
                <w:b/>
                <w:bCs/>
                <w:sz w:val="24"/>
                <w:szCs w:val="24"/>
                <w:vertAlign w:val="superscript"/>
              </w:rPr>
              <w:t>th</w:t>
            </w:r>
          </w:p>
          <w:p w:rsidRPr="00B6055F" w:rsidR="00E81940" w:rsidP="6605E20D" w:rsidRDefault="0A5BEE11" w14:paraId="6258E6CB" w14:textId="3576461F" w14:noSpellErr="1">
            <w:pPr>
              <w:rPr>
                <w:b w:val="1"/>
                <w:bCs w:val="1"/>
                <w:sz w:val="24"/>
                <w:szCs w:val="24"/>
                <w:u w:val="single"/>
              </w:rPr>
            </w:pPr>
            <w:r w:rsidRPr="6605E20D" w:rsidR="0A5BEE11">
              <w:rPr>
                <w:b w:val="1"/>
                <w:bCs w:val="1"/>
                <w:sz w:val="24"/>
                <w:szCs w:val="24"/>
                <w:u w:val="single"/>
              </w:rPr>
              <w:t>National</w:t>
            </w:r>
            <w:r w:rsidRPr="6605E20D" w:rsidR="0A5BEE11">
              <w:rPr>
                <w:b w:val="1"/>
                <w:bCs w:val="1"/>
                <w:sz w:val="24"/>
                <w:szCs w:val="24"/>
              </w:rPr>
              <w:t xml:space="preserve"> </w:t>
            </w:r>
          </w:p>
          <w:p w:rsidRPr="00B6055F" w:rsidR="00E81940" w:rsidP="6605E20D" w:rsidRDefault="00E81940" w14:paraId="488B3016" w14:textId="45F9ABD4" w14:noSpellErr="1">
            <w:pPr>
              <w:rPr>
                <w:b w:val="1"/>
                <w:bCs w:val="1"/>
                <w:sz w:val="24"/>
                <w:szCs w:val="24"/>
                <w:u w:val="single"/>
              </w:rPr>
            </w:pPr>
            <w:r w:rsidRPr="6605E20D" w:rsidR="00E81940">
              <w:rPr>
                <w:b w:val="1"/>
                <w:bCs w:val="1"/>
                <w:sz w:val="24"/>
                <w:szCs w:val="24"/>
                <w:u w:val="single"/>
              </w:rPr>
              <w:t>Relaxation Day</w:t>
            </w:r>
            <w:r w:rsidRPr="6605E20D" w:rsidR="06BEFFD8">
              <w:rPr>
                <w:b w:val="1"/>
                <w:bCs w:val="1"/>
                <w:sz w:val="24"/>
                <w:szCs w:val="24"/>
              </w:rPr>
              <w:t xml:space="preserve"> </w:t>
            </w:r>
          </w:p>
        </w:tc>
        <w:tc>
          <w:tcPr>
            <w:tcW w:w="9382" w:type="dxa"/>
            <w:tcMar/>
          </w:tcPr>
          <w:p w:rsidR="2955F9B7" w:rsidP="3403DE8F" w:rsidRDefault="2955F9B7" w14:paraId="4D610650" w14:textId="09D2AA8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eastAsiaTheme="minorEastAsia" w:cstheme="minorBidi"/>
                <w:b/>
                <w:bCs/>
                <w:sz w:val="24"/>
                <w:szCs w:val="24"/>
              </w:rPr>
            </w:pPr>
            <w:r w:rsidRPr="3403DE8F">
              <w:rPr>
                <w:rFonts w:asciiTheme="minorHAnsi" w:hAnsiTheme="minorHAnsi" w:eastAsiaTheme="minorEastAsia" w:cstheme="minorBidi"/>
                <w:b/>
                <w:bCs/>
                <w:sz w:val="24"/>
                <w:szCs w:val="24"/>
              </w:rPr>
              <w:t>Mindful Exercises</w:t>
            </w:r>
            <w:r w:rsidRPr="3403DE8F" w:rsidR="7EDC8124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</w:t>
            </w:r>
            <w:r w:rsidRPr="3403DE8F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(print out or </w:t>
            </w:r>
            <w:r w:rsidRPr="3403DE8F" w:rsidR="21F52658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listen to the </w:t>
            </w:r>
            <w:r w:rsidRPr="3403DE8F">
              <w:rPr>
                <w:rFonts w:asciiTheme="minorHAnsi" w:hAnsiTheme="minorHAnsi" w:eastAsiaTheme="minorEastAsia" w:cstheme="minorBidi"/>
                <w:sz w:val="24"/>
                <w:szCs w:val="24"/>
              </w:rPr>
              <w:t>audio):</w:t>
            </w:r>
            <w:r w:rsidRPr="3403DE8F" w:rsidR="0B2A017B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</w:t>
            </w:r>
          </w:p>
          <w:p w:rsidR="0B2A017B" w:rsidP="760C4624" w:rsidRDefault="00381656" w14:paraId="5C61B28B" w14:textId="148EC466">
            <w:pPr>
              <w:pStyle w:val="ListParagraph"/>
              <w:numPr>
                <w:ilvl w:val="1"/>
                <w:numId w:val="34"/>
              </w:numPr>
              <w:rPr>
                <w:rFonts w:ascii="Calibri" w:hAnsi="Calibri" w:eastAsia="游明朝" w:cs="Arial" w:asciiTheme="minorAscii" w:hAnsiTheme="minorAscii" w:eastAsiaTheme="minorEastAsia" w:cstheme="minorBidi"/>
                <w:color w:val="0000FF"/>
                <w:sz w:val="24"/>
                <w:szCs w:val="24"/>
              </w:rPr>
            </w:pPr>
            <w:hyperlink r:id="R88b03527c2094942">
              <w:r w:rsidRPr="760C4624" w:rsidR="0B2A017B">
                <w:rPr>
                  <w:rStyle w:val="Hyperlink"/>
                  <w:rFonts w:ascii="Calibri" w:hAnsi="Calibri" w:eastAsia="游明朝" w:cs="Arial" w:asciiTheme="minorAscii" w:hAnsiTheme="minorAscii" w:eastAsiaTheme="minorEastAsia" w:cstheme="minorBidi"/>
                  <w:sz w:val="24"/>
                  <w:szCs w:val="24"/>
                </w:rPr>
                <w:t>Mindful Relaxation Activity</w:t>
              </w:r>
            </w:hyperlink>
            <w:r w:rsidRPr="760C4624" w:rsidR="0B2A017B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</w:t>
            </w:r>
            <w:r w:rsidRPr="760C4624" w:rsidR="12E414ED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by Danielle </w:t>
            </w:r>
            <w:r w:rsidRPr="760C4624" w:rsidR="12E414ED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>Palli</w:t>
            </w:r>
            <w:r w:rsidRPr="760C4624" w:rsidR="12E414ED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</w:t>
            </w:r>
          </w:p>
          <w:p w:rsidR="61EEFFA5" w:rsidP="3403DE8F" w:rsidRDefault="00381656" w14:paraId="25CFF241" w14:textId="378E8B98">
            <w:pPr>
              <w:pStyle w:val="ListParagraph"/>
              <w:numPr>
                <w:ilvl w:val="1"/>
                <w:numId w:val="34"/>
              </w:numPr>
              <w:rPr>
                <w:color w:val="0000FF"/>
                <w:sz w:val="24"/>
                <w:szCs w:val="24"/>
              </w:rPr>
            </w:pPr>
            <w:hyperlink r:id="rId13">
              <w:r w:rsidRPr="3403DE8F" w:rsidR="61EEFFA5">
                <w:rPr>
                  <w:rStyle w:val="Hyperlink"/>
                  <w:rFonts w:asciiTheme="minorHAnsi" w:hAnsiTheme="minorHAnsi" w:eastAsiaTheme="minorEastAsia" w:cstheme="minorBidi"/>
                  <w:sz w:val="24"/>
                  <w:szCs w:val="24"/>
                </w:rPr>
                <w:t>3-Part Meditation</w:t>
              </w:r>
            </w:hyperlink>
            <w:r w:rsidRPr="3403DE8F" w:rsidR="61EEFFA5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by Danielle Palli</w:t>
            </w:r>
          </w:p>
          <w:p w:rsidR="61EEFFA5" w:rsidP="3403DE8F" w:rsidRDefault="61EEFFA5" w14:paraId="39557923" w14:textId="21A80C16">
            <w:pPr>
              <w:pStyle w:val="ListParagraph"/>
              <w:numPr>
                <w:ilvl w:val="2"/>
                <w:numId w:val="34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3403DE8F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Audio: </w:t>
            </w:r>
            <w:hyperlink r:id="rId14">
              <w:r w:rsidRPr="696434BD">
                <w:rPr>
                  <w:rStyle w:val="Hyperlink"/>
                  <w:sz w:val="24"/>
                  <w:szCs w:val="24"/>
                </w:rPr>
                <w:t>https://www.spreaker.com/e/YpAuTjynvHs</w:t>
              </w:r>
            </w:hyperlink>
            <w:r w:rsidRPr="696434BD">
              <w:rPr>
                <w:sz w:val="24"/>
                <w:szCs w:val="24"/>
              </w:rPr>
              <w:t xml:space="preserve"> (7 minutes)</w:t>
            </w:r>
          </w:p>
          <w:p w:rsidR="5A2C1796" w:rsidP="5A2C1796" w:rsidRDefault="5A2C1796" w14:paraId="51D21F19" w14:textId="3FA0EFBF">
            <w:pPr>
              <w:ind w:left="1800"/>
              <w:rPr>
                <w:sz w:val="24"/>
                <w:szCs w:val="24"/>
              </w:rPr>
            </w:pPr>
          </w:p>
          <w:p w:rsidR="33FE5A8E" w:rsidP="760C4624" w:rsidRDefault="00381656" w14:paraId="0B15FDF4" w14:textId="4DB207CC">
            <w:pPr>
              <w:pStyle w:val="ListParagraph"/>
              <w:numPr>
                <w:ilvl w:val="1"/>
                <w:numId w:val="34"/>
              </w:numPr>
              <w:rPr>
                <w:rFonts w:ascii="Calibri" w:hAnsi="Calibri" w:eastAsia="游明朝" w:cs="Arial" w:asciiTheme="minorAscii" w:hAnsiTheme="minorAscii" w:eastAsiaTheme="minorEastAsia" w:cstheme="minorBidi"/>
                <w:color w:val="1426E3"/>
                <w:sz w:val="24"/>
                <w:szCs w:val="24"/>
              </w:rPr>
            </w:pPr>
            <w:hyperlink r:id="Re7f62154b58c4a4b">
              <w:r w:rsidRPr="760C4624" w:rsidR="33FE5A8E">
                <w:rPr>
                  <w:rStyle w:val="Hyperlink"/>
                  <w:rFonts w:ascii="Calibri" w:hAnsi="Calibri" w:eastAsia="游明朝" w:cs="Arial" w:asciiTheme="minorAscii" w:hAnsiTheme="minorAscii" w:eastAsiaTheme="minorEastAsia" w:cstheme="minorBidi"/>
                  <w:color w:val="1426E3"/>
                  <w:sz w:val="24"/>
                  <w:szCs w:val="24"/>
                </w:rPr>
                <w:t>Whole Body Breathing</w:t>
              </w:r>
            </w:hyperlink>
            <w:r w:rsidRPr="760C4624" w:rsidR="33FE5A8E">
              <w:rPr>
                <w:rFonts w:ascii="Calibri" w:hAnsi="Calibri" w:eastAsia="游明朝" w:cs="Arial" w:asciiTheme="minorAscii" w:hAnsiTheme="minorAscii" w:eastAsiaTheme="minorEastAsia" w:cstheme="minorBidi"/>
                <w:color w:val="1426E3"/>
                <w:sz w:val="24"/>
                <w:szCs w:val="24"/>
              </w:rPr>
              <w:t>.</w:t>
            </w:r>
            <w:r w:rsidRPr="760C4624" w:rsidR="33FE5A8E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This popular practice invites us to connect with our breath and our body in a sustained, nonjudgmental way, helping us to integrate embodied </w:t>
            </w:r>
            <w:r w:rsidRPr="760C4624" w:rsidR="33FE5A8E">
              <w:rPr>
                <w:rFonts w:ascii="Calibri" w:hAnsi="Calibri" w:eastAsia="游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mindfulness</w:t>
            </w:r>
            <w:r w:rsidRPr="760C4624" w:rsidR="33FE5A8E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throughout more aspects of our day.</w:t>
            </w:r>
          </w:p>
          <w:p w:rsidR="33FE5A8E" w:rsidP="760C4624" w:rsidRDefault="33FE5A8E" w14:paraId="7C75941E" w14:textId="458E00F5">
            <w:pPr>
              <w:pStyle w:val="ListParagraph"/>
              <w:numPr>
                <w:ilvl w:val="2"/>
                <w:numId w:val="34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1426E3"/>
                <w:sz w:val="24"/>
                <w:szCs w:val="24"/>
              </w:rPr>
            </w:pPr>
            <w:r w:rsidRPr="760C4624" w:rsidR="33FE5A8E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>Source:</w:t>
            </w:r>
            <w:r w:rsidRPr="760C4624" w:rsidR="33FE5A8E">
              <w:rPr>
                <w:rFonts w:ascii="Calibri" w:hAnsi="Calibri" w:eastAsia="游明朝" w:cs="Arial" w:asciiTheme="minorAscii" w:hAnsiTheme="minorAscii" w:eastAsiaTheme="minorEastAsia" w:cstheme="minorBidi"/>
                <w:color w:val="1426E3"/>
                <w:sz w:val="24"/>
                <w:szCs w:val="24"/>
              </w:rPr>
              <w:t xml:space="preserve"> </w:t>
            </w:r>
            <w:hyperlink r:id="R4ac39f7a76274ea5">
              <w:r w:rsidRPr="760C4624" w:rsidR="103F8E5E">
                <w:rPr>
                  <w:rStyle w:val="Hyperlink"/>
                  <w:noProof w:val="0"/>
                  <w:sz w:val="24"/>
                  <w:szCs w:val="24"/>
                  <w:lang w:val="en-US"/>
                </w:rPr>
                <w:t>https://mindfulnessexercises.com/</w:t>
              </w:r>
            </w:hyperlink>
          </w:p>
          <w:p w:rsidR="2553F221" w:rsidP="2553F221" w:rsidRDefault="2553F221" w14:paraId="6ADDBFE6" w14:textId="5AA0C85C">
            <w:pPr>
              <w:ind w:left="1800"/>
              <w:rPr>
                <w:rFonts w:eastAsiaTheme="minorEastAsia"/>
                <w:color w:val="1426E3"/>
                <w:sz w:val="24"/>
                <w:szCs w:val="24"/>
              </w:rPr>
            </w:pPr>
          </w:p>
          <w:p w:rsidR="688AD20D" w:rsidP="3403DE8F" w:rsidRDefault="688AD20D" w14:paraId="3538A098" w14:textId="40A923BA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5A2C1796">
              <w:rPr>
                <w:rFonts w:asciiTheme="minorHAnsi" w:hAnsiTheme="minorHAnsi" w:eastAsiaTheme="minorEastAsia" w:cstheme="minorBidi"/>
                <w:b/>
                <w:bCs/>
                <w:sz w:val="24"/>
                <w:szCs w:val="24"/>
              </w:rPr>
              <w:t>Informative articles and videos</w:t>
            </w:r>
            <w:r w:rsidRPr="3403DE8F" w:rsidR="2A5BE384">
              <w:rPr>
                <w:rFonts w:asciiTheme="minorHAnsi" w:hAnsiTheme="minorHAnsi" w:eastAsiaTheme="minorEastAsia" w:cstheme="minorBidi"/>
                <w:sz w:val="24"/>
                <w:szCs w:val="24"/>
              </w:rPr>
              <w:t>:</w:t>
            </w:r>
          </w:p>
          <w:p w:rsidR="2A5BE384" w:rsidP="3403DE8F" w:rsidRDefault="00381656" w14:paraId="421FF2D9" w14:textId="67BEEB9B">
            <w:pPr>
              <w:pStyle w:val="ListParagraph"/>
              <w:numPr>
                <w:ilvl w:val="1"/>
                <w:numId w:val="34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hyperlink r:id="rId17">
              <w:r w:rsidRPr="3403DE8F" w:rsidR="2A5BE384">
                <w:rPr>
                  <w:rStyle w:val="Hyperlink"/>
                  <w:sz w:val="24"/>
                  <w:szCs w:val="24"/>
                </w:rPr>
                <w:t>Tips for Calming an Anxious Brain</w:t>
              </w:r>
            </w:hyperlink>
            <w:r w:rsidRPr="3403DE8F" w:rsidR="2A5BE384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(7min.) by Dr. </w:t>
            </w:r>
            <w:r w:rsidRPr="5A2C1796" w:rsidR="34C06FDB">
              <w:rPr>
                <w:rFonts w:asciiTheme="minorHAnsi" w:hAnsiTheme="minorHAnsi" w:eastAsiaTheme="minorEastAsia" w:cstheme="minorBidi"/>
                <w:sz w:val="24"/>
                <w:szCs w:val="24"/>
              </w:rPr>
              <w:t>Roger</w:t>
            </w:r>
            <w:r w:rsidRPr="3403DE8F" w:rsidR="2A5BE384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and Friends on Facebook</w:t>
            </w:r>
          </w:p>
          <w:p w:rsidR="6022791F" w:rsidP="3403DE8F" w:rsidRDefault="6022791F" w14:paraId="10250624" w14:textId="372AA803">
            <w:pPr>
              <w:pStyle w:val="ListParagraph"/>
              <w:numPr>
                <w:ilvl w:val="1"/>
                <w:numId w:val="34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3403DE8F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Article by Dr. Roger: </w:t>
            </w:r>
            <w:hyperlink r:id="rId18">
              <w:r w:rsidRPr="3403DE8F">
                <w:rPr>
                  <w:rStyle w:val="Hyperlink"/>
                  <w:rFonts w:asciiTheme="minorHAnsi" w:hAnsiTheme="minorHAnsi" w:eastAsiaTheme="minorEastAsia" w:cstheme="minorBidi"/>
                  <w:sz w:val="24"/>
                  <w:szCs w:val="24"/>
                </w:rPr>
                <w:t>Own Your Stress</w:t>
              </w:r>
            </w:hyperlink>
            <w:r w:rsidRPr="3403DE8F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</w:t>
            </w:r>
          </w:p>
          <w:p w:rsidR="2A5BE384" w:rsidP="3403DE8F" w:rsidRDefault="2A5BE384" w14:paraId="03C1E578" w14:textId="05C8FA53">
            <w:pPr>
              <w:pStyle w:val="ListParagraph"/>
              <w:numPr>
                <w:ilvl w:val="1"/>
                <w:numId w:val="34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3403DE8F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Article by Dr. Rob </w:t>
            </w:r>
            <w:proofErr w:type="spellStart"/>
            <w:r w:rsidRPr="3403DE8F">
              <w:rPr>
                <w:rFonts w:asciiTheme="minorHAnsi" w:hAnsiTheme="minorHAnsi" w:eastAsiaTheme="minorEastAsia" w:cstheme="minorBidi"/>
                <w:sz w:val="24"/>
                <w:szCs w:val="24"/>
              </w:rPr>
              <w:t>Winningham</w:t>
            </w:r>
            <w:proofErr w:type="spellEnd"/>
            <w:r w:rsidRPr="3403DE8F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: </w:t>
            </w:r>
            <w:r w:rsidRPr="3403DE8F" w:rsidR="048A4A8E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</w:t>
            </w:r>
            <w:hyperlink r:id="rId19">
              <w:r w:rsidRPr="3403DE8F" w:rsidR="048A4A8E">
                <w:rPr>
                  <w:rStyle w:val="Hyperlink"/>
                  <w:rFonts w:asciiTheme="minorHAnsi" w:hAnsiTheme="minorHAnsi" w:eastAsiaTheme="minorEastAsia" w:cstheme="minorBidi"/>
                  <w:sz w:val="24"/>
                  <w:szCs w:val="24"/>
                </w:rPr>
                <w:t>Don’t Stress About It</w:t>
              </w:r>
            </w:hyperlink>
          </w:p>
          <w:p w:rsidR="048A4A8E" w:rsidP="3403DE8F" w:rsidRDefault="048A4A8E" w14:paraId="37AF47FE" w14:textId="2F718104">
            <w:pPr>
              <w:ind w:left="1080"/>
              <w:rPr>
                <w:rFonts w:eastAsiaTheme="minorEastAsia"/>
                <w:sz w:val="24"/>
                <w:szCs w:val="24"/>
              </w:rPr>
            </w:pPr>
            <w:r w:rsidRPr="3403DE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="596BC1EC" w:rsidP="3403DE8F" w:rsidRDefault="596BC1EC" w14:paraId="03107FD9" w14:textId="37915746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3403DE8F">
              <w:rPr>
                <w:rFonts w:asciiTheme="minorHAnsi" w:hAnsiTheme="minorHAnsi" w:eastAsiaTheme="minorEastAsia" w:cstheme="minorBidi"/>
                <w:b/>
                <w:bCs/>
                <w:sz w:val="24"/>
                <w:szCs w:val="24"/>
              </w:rPr>
              <w:t xml:space="preserve">Host </w:t>
            </w:r>
            <w:r w:rsidRPr="3403DE8F" w:rsidR="3F03DAB1">
              <w:rPr>
                <w:rFonts w:asciiTheme="minorHAnsi" w:hAnsiTheme="minorHAnsi" w:eastAsiaTheme="minorEastAsia" w:cstheme="minorBidi"/>
                <w:b/>
                <w:bCs/>
                <w:sz w:val="24"/>
                <w:szCs w:val="24"/>
              </w:rPr>
              <w:t>DIY classes:</w:t>
            </w:r>
          </w:p>
          <w:p w:rsidR="4A8CBA5D" w:rsidP="3403DE8F" w:rsidRDefault="00381656" w14:paraId="1113102B" w14:textId="72A01683">
            <w:pPr>
              <w:pStyle w:val="ListParagraph"/>
              <w:numPr>
                <w:ilvl w:val="1"/>
                <w:numId w:val="34"/>
              </w:numPr>
              <w:rPr>
                <w:sz w:val="24"/>
                <w:szCs w:val="24"/>
              </w:rPr>
            </w:pPr>
            <w:hyperlink r:id="rId20">
              <w:r w:rsidRPr="3403DE8F" w:rsidR="4A8CBA5D">
                <w:rPr>
                  <w:rStyle w:val="Hyperlink"/>
                  <w:rFonts w:asciiTheme="minorHAnsi" w:hAnsiTheme="minorHAnsi" w:eastAsiaTheme="minorEastAsia" w:cstheme="minorBidi"/>
                  <w:sz w:val="24"/>
                  <w:szCs w:val="24"/>
                </w:rPr>
                <w:t>Make Your Own Herbal Tea Bath</w:t>
              </w:r>
            </w:hyperlink>
            <w:r w:rsidRPr="3403DE8F" w:rsidR="596BC1EC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 </w:t>
            </w:r>
          </w:p>
          <w:p w:rsidR="2FBB6712" w:rsidP="3403DE8F" w:rsidRDefault="00381656" w14:paraId="508CE0C9" w14:textId="1F4629E5">
            <w:pPr>
              <w:pStyle w:val="ListParagraph"/>
              <w:numPr>
                <w:ilvl w:val="1"/>
                <w:numId w:val="34"/>
              </w:numPr>
              <w:rPr>
                <w:rFonts w:asciiTheme="minorHAnsi" w:hAnsiTheme="minorHAnsi" w:eastAsiaTheme="minorEastAsia" w:cstheme="minorBidi"/>
                <w:color w:val="0000FF"/>
                <w:sz w:val="24"/>
                <w:szCs w:val="24"/>
              </w:rPr>
            </w:pPr>
            <w:hyperlink r:id="rId21">
              <w:r w:rsidRPr="3403DE8F" w:rsidR="2FBB6712">
                <w:rPr>
                  <w:rStyle w:val="Hyperlink"/>
                  <w:rFonts w:asciiTheme="minorHAnsi" w:hAnsiTheme="minorHAnsi" w:eastAsiaTheme="minorEastAsia" w:cstheme="minorBidi"/>
                  <w:sz w:val="24"/>
                  <w:szCs w:val="24"/>
                </w:rPr>
                <w:t>Make Your Own Chamomile Tea</w:t>
              </w:r>
            </w:hyperlink>
          </w:p>
          <w:p w:rsidRPr="00DE1B2C" w:rsidR="00972B6F" w:rsidP="62C2C3E6" w:rsidRDefault="00972B6F" w14:paraId="3FE7DA4F" w14:textId="0694234C">
            <w:pPr>
              <w:ind w:left="360"/>
              <w:rPr>
                <w:rFonts w:eastAsiaTheme="minorEastAsia"/>
                <w:sz w:val="24"/>
                <w:szCs w:val="24"/>
              </w:rPr>
            </w:pPr>
          </w:p>
          <w:p w:rsidRPr="00DE1B2C" w:rsidR="00972B6F" w:rsidP="3403DE8F" w:rsidRDefault="3B6D51D6" w14:paraId="4C2D492F" w14:textId="0F71D57A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5A2C1796">
              <w:rPr>
                <w:rFonts w:asciiTheme="minorHAnsi" w:hAnsiTheme="minorHAnsi" w:eastAsiaTheme="minorEastAsia" w:cstheme="minorBidi"/>
                <w:b/>
                <w:bCs/>
                <w:sz w:val="24"/>
                <w:szCs w:val="24"/>
              </w:rPr>
              <w:t>Play classical music</w:t>
            </w:r>
            <w:r w:rsidRPr="3403DE8F">
              <w:rPr>
                <w:rFonts w:asciiTheme="minorHAnsi" w:hAnsiTheme="minorHAnsi" w:eastAsiaTheme="minorEastAsia" w:cstheme="minorBidi"/>
                <w:sz w:val="24"/>
                <w:szCs w:val="24"/>
              </w:rPr>
              <w:t xml:space="preserve">: </w:t>
            </w:r>
            <w:r w:rsidRPr="5A2C1796">
              <w:rPr>
                <w:rFonts w:asciiTheme="minorHAnsi" w:hAnsiTheme="minorHAnsi" w:eastAsiaTheme="minorEastAsia" w:cstheme="minorBidi"/>
                <w:sz w:val="24"/>
                <w:szCs w:val="24"/>
              </w:rPr>
              <w:t>The Best of Classical Music: Mozart, Beethoven, Bach, Chopin, Vivaldi Most Famous Classic Pieces</w:t>
            </w:r>
            <w:r w:rsidRPr="3403DE8F">
              <w:rPr>
                <w:rFonts w:asciiTheme="minorHAnsi" w:hAnsiTheme="minorHAnsi" w:eastAsiaTheme="minorEastAsia" w:cstheme="minorBidi"/>
                <w:b/>
                <w:bCs/>
                <w:sz w:val="24"/>
                <w:szCs w:val="24"/>
              </w:rPr>
              <w:t xml:space="preserve">: </w:t>
            </w:r>
            <w:hyperlink r:id="rId22">
              <w:r w:rsidRPr="3403DE8F">
                <w:rPr>
                  <w:rStyle w:val="Hyperlink"/>
                  <w:rFonts w:asciiTheme="minorHAnsi" w:hAnsiTheme="minorHAnsi" w:eastAsiaTheme="minorEastAsia" w:cstheme="minorBidi"/>
                  <w:sz w:val="24"/>
                  <w:szCs w:val="24"/>
                </w:rPr>
                <w:t>https://www.youtube.com/watch?v=jgpJVI3tDbY</w:t>
              </w:r>
            </w:hyperlink>
          </w:p>
          <w:p w:rsidRPr="00DE1B2C" w:rsidR="00972B6F" w:rsidP="5560D42D" w:rsidRDefault="00972B6F" w14:paraId="1EC08F51" w14:textId="3986A030">
            <w:pPr>
              <w:ind w:left="360"/>
              <w:rPr>
                <w:sz w:val="24"/>
                <w:szCs w:val="24"/>
              </w:rPr>
            </w:pPr>
          </w:p>
        </w:tc>
      </w:tr>
      <w:tr w:rsidR="0039624B" w:rsidTr="34E7F99D" w14:paraId="65FA6C9B" w14:textId="77777777">
        <w:tc>
          <w:tcPr>
            <w:tcW w:w="1515" w:type="dxa"/>
            <w:tcMar/>
          </w:tcPr>
          <w:p w:rsidRPr="00B6055F" w:rsidR="009D23F5" w:rsidP="6605E20D" w:rsidRDefault="00E81940" w14:paraId="18C33129" w14:textId="2261B6A6">
            <w:pPr>
              <w:rPr>
                <w:b w:val="1"/>
                <w:bCs w:val="1"/>
                <w:sz w:val="24"/>
                <w:szCs w:val="24"/>
                <w:u w:val="single"/>
              </w:rPr>
            </w:pPr>
            <w:r w:rsidRPr="6605E20D" w:rsidR="00E81940">
              <w:rPr>
                <w:b w:val="1"/>
                <w:bCs w:val="1"/>
                <w:sz w:val="24"/>
                <w:szCs w:val="24"/>
              </w:rPr>
              <w:t>August 20</w:t>
            </w:r>
            <w:r w:rsidRPr="6605E20D" w:rsidR="00E81940">
              <w:rPr>
                <w:b w:val="1"/>
                <w:bCs w:val="1"/>
                <w:sz w:val="24"/>
                <w:szCs w:val="24"/>
                <w:vertAlign w:val="superscript"/>
              </w:rPr>
              <w:t>th</w:t>
            </w:r>
            <w:r w:rsidRPr="6605E20D" w:rsidR="00E81940">
              <w:rPr>
                <w:b w:val="1"/>
                <w:bCs w:val="1"/>
                <w:sz w:val="24"/>
                <w:szCs w:val="24"/>
              </w:rPr>
              <w:t xml:space="preserve"> </w:t>
            </w:r>
            <w:r w:rsidRPr="6605E20D" w:rsidR="55EE802B">
              <w:rPr>
                <w:b w:val="1"/>
                <w:bCs w:val="1"/>
                <w:sz w:val="24"/>
                <w:szCs w:val="24"/>
                <w:u w:val="single"/>
              </w:rPr>
              <w:t>National</w:t>
            </w:r>
            <w:r w:rsidRPr="6605E20D" w:rsidR="55EE802B">
              <w:rPr>
                <w:b w:val="1"/>
                <w:bCs w:val="1"/>
                <w:sz w:val="24"/>
                <w:szCs w:val="24"/>
              </w:rPr>
              <w:t xml:space="preserve"> </w:t>
            </w:r>
          </w:p>
          <w:p w:rsidRPr="00B6055F" w:rsidR="009D23F5" w:rsidP="6605E20D" w:rsidRDefault="00E81940" w14:paraId="5752359A" w14:textId="07DA01F9" w14:noSpellErr="1">
            <w:pPr>
              <w:rPr>
                <w:b w:val="1"/>
                <w:bCs w:val="1"/>
                <w:sz w:val="24"/>
                <w:szCs w:val="24"/>
                <w:u w:val="single"/>
              </w:rPr>
            </w:pPr>
            <w:r w:rsidRPr="6605E20D" w:rsidR="00E81940">
              <w:rPr>
                <w:b w:val="1"/>
                <w:bCs w:val="1"/>
                <w:sz w:val="24"/>
                <w:szCs w:val="24"/>
                <w:u w:val="single"/>
              </w:rPr>
              <w:t>Radio Day</w:t>
            </w:r>
          </w:p>
          <w:p w:rsidRPr="00B6055F" w:rsidR="009D23F5" w:rsidP="494BCAA6" w:rsidRDefault="009D23F5" w14:paraId="409E4F1F" w14:textId="4D572EC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382" w:type="dxa"/>
            <w:tcMar/>
          </w:tcPr>
          <w:p w:rsidRPr="00AA3501" w:rsidR="009D23F5" w:rsidP="6605E20D" w:rsidRDefault="009D23F5" w14:paraId="621E4C43" w14:textId="3A61EC0A">
            <w:pPr>
              <w:pStyle w:val="ListParagraph"/>
              <w:numPr>
                <w:ilvl w:val="0"/>
                <w:numId w:val="36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</w:pPr>
            <w:r w:rsidRPr="6605E20D" w:rsidR="114BFC6D">
              <w:rPr>
                <w:rFonts w:eastAsia="Times New Roman" w:cs="Calibri" w:cstheme="minorAscii"/>
                <w:sz w:val="24"/>
                <w:szCs w:val="24"/>
              </w:rPr>
              <w:t xml:space="preserve">Why do we love National Radio Day? Share these </w:t>
            </w:r>
            <w:hyperlink r:id="Ra1d1bda1cfed4481">
              <w:r w:rsidRPr="6605E20D" w:rsidR="114BFC6D">
                <w:rPr>
                  <w:rStyle w:val="Hyperlink"/>
                  <w:rFonts w:eastAsia="Times New Roman" w:cs="Calibri" w:cstheme="minorAscii"/>
                  <w:sz w:val="24"/>
                  <w:szCs w:val="24"/>
                </w:rPr>
                <w:t>Radio Facts</w:t>
              </w:r>
            </w:hyperlink>
            <w:r w:rsidRPr="6605E20D" w:rsidR="114BFC6D">
              <w:rPr>
                <w:rFonts w:eastAsia="Times New Roman" w:cs="Calibri" w:cstheme="minorAscii"/>
                <w:sz w:val="24"/>
                <w:szCs w:val="24"/>
              </w:rPr>
              <w:t>!</w:t>
            </w:r>
          </w:p>
          <w:p w:rsidRPr="00AA3501" w:rsidR="009D23F5" w:rsidP="6605E20D" w:rsidRDefault="009D23F5" w14:paraId="360A5242" w14:textId="4B055C7D">
            <w:pPr>
              <w:pStyle w:val="Normal"/>
              <w:ind w:left="360"/>
              <w:rPr>
                <w:rFonts w:eastAsia="Times New Roman" w:cs="Calibri" w:cstheme="minorAscii"/>
                <w:sz w:val="24"/>
                <w:szCs w:val="24"/>
              </w:rPr>
            </w:pPr>
          </w:p>
          <w:p w:rsidRPr="00AA3501" w:rsidR="009D23F5" w:rsidP="6605E20D" w:rsidRDefault="009D23F5" w14:paraId="5F994517" w14:textId="417A4D3D">
            <w:pPr>
              <w:pStyle w:val="ListParagraph"/>
              <w:numPr>
                <w:ilvl w:val="0"/>
                <w:numId w:val="36"/>
              </w:numPr>
              <w:rPr>
                <w:color w:val="000000" w:themeColor="text1" w:themeTint="FF" w:themeShade="FF"/>
                <w:sz w:val="24"/>
                <w:szCs w:val="24"/>
              </w:rPr>
            </w:pPr>
            <w:r w:rsidRPr="6605E20D" w:rsidR="16E9A7A6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 xml:space="preserve">The Infamous </w:t>
            </w:r>
            <w:r w:rsidRPr="6605E20D" w:rsidR="16E9A7A6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4"/>
                <w:szCs w:val="24"/>
                <w:u w:val="none"/>
                <w:lang w:val="en-US"/>
              </w:rPr>
              <w:t xml:space="preserve">“War of the Worlds” </w:t>
            </w:r>
            <w:r w:rsidRPr="6605E20D" w:rsidR="16E9A7A6">
              <w:rPr>
                <w:rFonts w:ascii="Calibri" w:hAnsi="Calibri" w:eastAsia="Calibri" w:cs="Calibri"/>
                <w:b w:val="1"/>
                <w:bCs w:val="1"/>
                <w:noProof w:val="0"/>
                <w:color w:val="auto"/>
                <w:sz w:val="24"/>
                <w:szCs w:val="24"/>
                <w:u w:val="none"/>
                <w:lang w:val="en-US"/>
              </w:rPr>
              <w:t>Radio</w:t>
            </w:r>
            <w:r w:rsidRPr="6605E20D" w:rsidR="16E9A7A6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 xml:space="preserve"> Broadcast story of 1938</w:t>
            </w:r>
          </w:p>
          <w:p w:rsidRPr="00AA3501" w:rsidR="009D23F5" w:rsidP="6605E20D" w:rsidRDefault="009D23F5" w14:paraId="1EF14C3D" w14:textId="222FF6C8">
            <w:pPr>
              <w:pStyle w:val="ListParagraph"/>
              <w:numPr>
                <w:ilvl w:val="1"/>
                <w:numId w:val="36"/>
              </w:numPr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4"/>
                <w:szCs w:val="24"/>
                <w:u w:val="none"/>
                <w:lang w:val="en-US"/>
              </w:rPr>
            </w:pPr>
            <w:r w:rsidRPr="6605E20D" w:rsidR="16E9A7A6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>Play the recording on the</w:t>
            </w:r>
            <w:r w:rsidRPr="6605E20D" w:rsidR="2882AAC7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 xml:space="preserve"> internal TV (57 mins.):</w:t>
            </w:r>
            <w:r w:rsidRPr="6605E20D" w:rsidR="2882AAC7">
              <w:rPr>
                <w:noProof w:val="0"/>
                <w:color w:val="0D1BD9"/>
                <w:sz w:val="24"/>
                <w:szCs w:val="24"/>
                <w:lang w:val="en-US"/>
              </w:rPr>
              <w:t xml:space="preserve"> </w:t>
            </w:r>
            <w:hyperlink r:id="R29e39bb5cd904d8b">
              <w:r w:rsidRPr="6605E20D" w:rsidR="2882AAC7">
                <w:rPr>
                  <w:rStyle w:val="Hyperlink"/>
                  <w:noProof w:val="0"/>
                  <w:color w:val="0D1BD9"/>
                  <w:sz w:val="24"/>
                  <w:szCs w:val="24"/>
                  <w:lang w:val="en-US"/>
                </w:rPr>
                <w:t>https://youtu.be/Xs0K4ApWl4g</w:t>
              </w:r>
            </w:hyperlink>
            <w:r w:rsidRPr="6605E20D" w:rsidR="2882AAC7">
              <w:rPr>
                <w:rFonts w:ascii="Calibri" w:hAnsi="Calibri" w:eastAsia="Calibri" w:cs="Calibri"/>
                <w:noProof w:val="0"/>
                <w:color w:val="0D1BD9"/>
                <w:sz w:val="24"/>
                <w:szCs w:val="24"/>
                <w:u w:val="none"/>
                <w:lang w:val="en-US"/>
              </w:rPr>
              <w:t xml:space="preserve">  </w:t>
            </w:r>
          </w:p>
          <w:p w:rsidRPr="00AA3501" w:rsidR="009D23F5" w:rsidP="6605E20D" w:rsidRDefault="009D23F5" w14:paraId="052E6E15" w14:textId="76BAEB8A">
            <w:pPr>
              <w:pStyle w:val="Normal"/>
              <w:ind w:left="1080"/>
              <w:rPr>
                <w:rFonts w:ascii="Calibri" w:hAnsi="Calibri" w:eastAsia="Calibri" w:cs="Calibri"/>
                <w:noProof w:val="0"/>
                <w:color w:val="0D1BD9"/>
                <w:sz w:val="24"/>
                <w:szCs w:val="24"/>
                <w:u w:val="none"/>
                <w:lang w:val="en-US"/>
              </w:rPr>
            </w:pPr>
          </w:p>
          <w:p w:rsidRPr="00AA3501" w:rsidR="009D23F5" w:rsidP="6605E20D" w:rsidRDefault="009D23F5" w14:paraId="20E80CD1" w14:textId="077FCD09">
            <w:pPr>
              <w:pStyle w:val="ListParagraph"/>
              <w:numPr>
                <w:ilvl w:val="1"/>
                <w:numId w:val="36"/>
              </w:numPr>
              <w:rPr>
                <w:noProof w:val="0"/>
                <w:color w:val="auto"/>
                <w:sz w:val="24"/>
                <w:szCs w:val="24"/>
                <w:u w:val="none"/>
                <w:lang w:val="en-US"/>
              </w:rPr>
            </w:pPr>
            <w:r w:rsidRPr="6605E20D" w:rsidR="493C2FDB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 xml:space="preserve">Share the article: </w:t>
            </w:r>
            <w:hyperlink r:id="R6fb466bc1bda40f8">
              <w:r w:rsidRPr="6605E20D" w:rsidR="453343B2">
                <w:rPr>
                  <w:rStyle w:val="Hyperlink"/>
                  <w:rFonts w:ascii="Calibri" w:hAnsi="Calibri" w:eastAsia="Calibri" w:cs="Calibri"/>
                  <w:noProof w:val="0"/>
                  <w:color w:val="0D1BD9"/>
                  <w:sz w:val="24"/>
                  <w:szCs w:val="24"/>
                  <w:u w:val="single"/>
                  <w:lang w:val="en-US"/>
                </w:rPr>
                <w:t>The Infamous War of the Worlds Radio Broadcast Was a Magnificent Fluke</w:t>
              </w:r>
            </w:hyperlink>
            <w:r w:rsidRPr="6605E20D" w:rsidR="453343B2">
              <w:rPr>
                <w:rFonts w:ascii="Calibri" w:hAnsi="Calibri" w:eastAsia="Calibri" w:cs="Calibri"/>
                <w:noProof w:val="0"/>
                <w:color w:val="0D1BD9"/>
                <w:sz w:val="24"/>
                <w:szCs w:val="24"/>
                <w:u w:val="none"/>
                <w:lang w:val="en-US"/>
              </w:rPr>
              <w:t xml:space="preserve"> </w:t>
            </w:r>
          </w:p>
          <w:p w:rsidRPr="00AA3501" w:rsidR="009D23F5" w:rsidP="6605E20D" w:rsidRDefault="009D23F5" w14:paraId="20E2148D" w14:textId="2D8F52C2">
            <w:pPr>
              <w:pStyle w:val="Normal"/>
              <w:ind w:left="1080"/>
              <w:rPr>
                <w:rFonts w:ascii="Calibri" w:hAnsi="Calibri" w:eastAsia="Calibri" w:cs="Calibri"/>
                <w:noProof w:val="0"/>
                <w:color w:val="0D1BD9"/>
                <w:sz w:val="24"/>
                <w:szCs w:val="24"/>
                <w:u w:val="none"/>
                <w:lang w:val="en-US"/>
              </w:rPr>
            </w:pPr>
          </w:p>
          <w:p w:rsidRPr="00AA3501" w:rsidR="009D23F5" w:rsidP="6605E20D" w:rsidRDefault="009D23F5" w14:paraId="409B5720" w14:textId="378F6AA6">
            <w:pPr>
              <w:pStyle w:val="ListParagraph"/>
              <w:numPr>
                <w:ilvl w:val="0"/>
                <w:numId w:val="36"/>
              </w:numPr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0D1BD9"/>
                <w:sz w:val="24"/>
                <w:szCs w:val="24"/>
                <w:u w:val="none"/>
                <w:lang w:val="en-US"/>
              </w:rPr>
            </w:pPr>
            <w:r w:rsidRPr="6605E20D" w:rsidR="7B71BB49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>Article from Dr. Roger</w:t>
            </w:r>
            <w:r w:rsidRPr="6605E20D" w:rsidR="7B71BB49">
              <w:rPr>
                <w:rFonts w:ascii="Calibri" w:hAnsi="Calibri" w:eastAsia="Calibri" w:cs="Calibri"/>
                <w:noProof w:val="0"/>
                <w:color w:val="0D1BD9"/>
                <w:sz w:val="24"/>
                <w:szCs w:val="24"/>
                <w:u w:val="none"/>
                <w:lang w:val="en-US"/>
              </w:rPr>
              <w:t xml:space="preserve">: </w:t>
            </w:r>
            <w:hyperlink r:id="Rea1325f0126248ca">
              <w:r w:rsidRPr="6605E20D" w:rsidR="7B71BB49">
                <w:rPr>
                  <w:rStyle w:val="Hyperlink"/>
                  <w:rFonts w:ascii="Calibri" w:hAnsi="Calibri" w:eastAsia="Calibri" w:cs="Calibri"/>
                  <w:noProof w:val="0"/>
                  <w:color w:val="0D1BD9"/>
                  <w:sz w:val="24"/>
                  <w:szCs w:val="24"/>
                  <w:u w:val="single"/>
                  <w:lang w:val="en-US"/>
                </w:rPr>
                <w:t>Never Act Your Age</w:t>
              </w:r>
            </w:hyperlink>
            <w:r w:rsidRPr="6605E20D" w:rsidR="7B71BB49">
              <w:rPr>
                <w:rFonts w:ascii="Calibri" w:hAnsi="Calibri" w:eastAsia="Calibri" w:cs="Calibri"/>
                <w:noProof w:val="0"/>
                <w:color w:val="0D1BD9"/>
                <w:sz w:val="24"/>
                <w:szCs w:val="24"/>
                <w:u w:val="none"/>
                <w:lang w:val="en-US"/>
              </w:rPr>
              <w:t xml:space="preserve"> </w:t>
            </w:r>
            <w:r w:rsidRPr="6605E20D" w:rsidR="7B71BB49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 xml:space="preserve">highlighting the </w:t>
            </w:r>
            <w:r w:rsidRPr="6605E20D" w:rsidR="54E41A93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 xml:space="preserve">famous </w:t>
            </w:r>
            <w:r w:rsidRPr="6605E20D" w:rsidR="7B71BB49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>stu</w:t>
            </w:r>
            <w:r w:rsidRPr="6605E20D" w:rsidR="78C53B64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>dy from Ellen Lang</w:t>
            </w:r>
            <w:r w:rsidRPr="6605E20D" w:rsidR="4B61948A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>er conducted in the seventies that immersed men in everything that was tw</w:t>
            </w:r>
            <w:r w:rsidRPr="6605E20D" w:rsidR="070B5972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>enties years earlier</w:t>
            </w:r>
            <w:r w:rsidRPr="6605E20D" w:rsidR="4B61948A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 xml:space="preserve"> old</w:t>
            </w:r>
            <w:r w:rsidRPr="6605E20D" w:rsidR="56F0876C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 xml:space="preserve"> including recorded radio programs.</w:t>
            </w:r>
          </w:p>
          <w:p w:rsidRPr="00AA3501" w:rsidR="009D23F5" w:rsidP="6605E20D" w:rsidRDefault="009D23F5" w14:paraId="71EF3AA4" w14:textId="080BCD94">
            <w:pPr>
              <w:pStyle w:val="Normal"/>
              <w:ind w:left="360"/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</w:pPr>
          </w:p>
          <w:p w:rsidRPr="00AA3501" w:rsidR="009D23F5" w:rsidP="6605E20D" w:rsidRDefault="009D23F5" w14:paraId="569DEC3B" w14:textId="58EA419A">
            <w:pPr>
              <w:pStyle w:val="ListParagraph"/>
              <w:numPr>
                <w:ilvl w:val="0"/>
                <w:numId w:val="36"/>
              </w:numPr>
              <w:rPr>
                <w:noProof w:val="0"/>
                <w:color w:val="0D1BD9"/>
                <w:sz w:val="24"/>
                <w:szCs w:val="24"/>
                <w:u w:val="none"/>
                <w:lang w:val="en-US"/>
              </w:rPr>
            </w:pPr>
            <w:r w:rsidRPr="6605E20D" w:rsidR="63A2A115"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  <w:t>Quotes for the August Newsletter:</w:t>
            </w:r>
          </w:p>
          <w:p w:rsidRPr="00AA3501" w:rsidR="009D23F5" w:rsidP="6605E20D" w:rsidRDefault="009D23F5" w14:paraId="6C7BD823" w14:textId="6078F399">
            <w:pPr>
              <w:pStyle w:val="ListParagraph"/>
              <w:numPr>
                <w:ilvl w:val="1"/>
                <w:numId w:val="36"/>
              </w:numPr>
              <w:rPr>
                <w:noProof w:val="0"/>
                <w:color w:val="0D1BD9"/>
                <w:sz w:val="24"/>
                <w:szCs w:val="24"/>
                <w:u w:val="none"/>
                <w:lang w:val="en-US"/>
              </w:rPr>
            </w:pPr>
            <w:r w:rsidRPr="6605E20D" w:rsidR="63A2A115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 xml:space="preserve">In radio you have two tools.  Sound and silence. – </w:t>
            </w:r>
            <w:r w:rsidRPr="6605E20D" w:rsidR="63A2A11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en-US"/>
              </w:rPr>
              <w:t>Ira Glass</w:t>
            </w:r>
          </w:p>
          <w:p w:rsidRPr="00AA3501" w:rsidR="009D23F5" w:rsidP="6605E20D" w:rsidRDefault="009D23F5" w14:paraId="26222E8F" w14:textId="644235C2">
            <w:pPr>
              <w:pStyle w:val="ListParagraph"/>
              <w:numPr>
                <w:ilvl w:val="1"/>
                <w:numId w:val="36"/>
              </w:numPr>
              <w:spacing w:line="257" w:lineRule="auto"/>
              <w:rPr>
                <w:rFonts w:ascii="Courier New" w:hAnsi="Courier New" w:eastAsia="Courier New" w:cs="Courier New" w:asciiTheme="minorAscii" w:hAnsiTheme="minorAscii" w:eastAsiaTheme="minorAscii" w:cstheme="minorAscii"/>
                <w:sz w:val="24"/>
                <w:szCs w:val="24"/>
              </w:rPr>
            </w:pPr>
            <w:r w:rsidRPr="6605E20D" w:rsidR="63A2A115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 xml:space="preserve">On the TV the people can see it.  On radio you’ve got to create it. </w:t>
            </w:r>
            <w:r w:rsidRPr="6605E20D" w:rsidR="63A2A11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en-US"/>
              </w:rPr>
              <w:t>– Bob Uecker</w:t>
            </w:r>
          </w:p>
          <w:p w:rsidRPr="00AA3501" w:rsidR="009D23F5" w:rsidP="6605E20D" w:rsidRDefault="009D23F5" w14:paraId="34419F2C" w14:textId="0ABCE077">
            <w:pPr>
              <w:pStyle w:val="ListParagraph"/>
              <w:numPr>
                <w:ilvl w:val="1"/>
                <w:numId w:val="36"/>
              </w:numPr>
              <w:spacing w:line="257" w:lineRule="auto"/>
              <w:rPr>
                <w:rFonts w:ascii="Courier New" w:hAnsi="Courier New" w:eastAsia="Courier New" w:cs="Courier New" w:asciiTheme="minorAscii" w:hAnsiTheme="minorAscii" w:eastAsiaTheme="minorAscii" w:cstheme="minorAscii"/>
                <w:sz w:val="24"/>
                <w:szCs w:val="24"/>
              </w:rPr>
            </w:pPr>
            <w:r w:rsidRPr="6605E20D" w:rsidR="63A2A115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 xml:space="preserve">I watch a lot of baseball on the radio. – </w:t>
            </w:r>
            <w:r w:rsidRPr="6605E20D" w:rsidR="63A2A11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en-US"/>
              </w:rPr>
              <w:t>Gerald R. Ford</w:t>
            </w:r>
          </w:p>
          <w:p w:rsidRPr="00AA3501" w:rsidR="009D23F5" w:rsidP="6605E20D" w:rsidRDefault="009D23F5" w14:paraId="16B42FF3" w14:textId="38DD9566">
            <w:pPr>
              <w:pStyle w:val="ListParagraph"/>
              <w:numPr>
                <w:ilvl w:val="1"/>
                <w:numId w:val="36"/>
              </w:numPr>
              <w:spacing w:line="257" w:lineRule="auto"/>
              <w:rPr>
                <w:rFonts w:ascii="Courier New" w:hAnsi="Courier New" w:eastAsia="Courier New" w:cs="Courier New" w:asciiTheme="minorAscii" w:hAnsiTheme="minorAscii" w:eastAsiaTheme="minorAscii" w:cstheme="minorAscii"/>
                <w:sz w:val="24"/>
                <w:szCs w:val="24"/>
              </w:rPr>
            </w:pPr>
            <w:r w:rsidRPr="6605E20D" w:rsidR="63A2A115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 xml:space="preserve">More than eighty years after the world’s first station was founded, radio is still the most pervasive, accessible, affordable, and flexible mass medium available, especially in the developing world. </w:t>
            </w:r>
            <w:r w:rsidRPr="6605E20D" w:rsidR="63A2A11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en-US"/>
              </w:rPr>
              <w:t>– Bruce Girard</w:t>
            </w:r>
          </w:p>
          <w:p w:rsidRPr="00AA3501" w:rsidR="009D23F5" w:rsidP="6605E20D" w:rsidRDefault="009D23F5" w14:paraId="56898789" w14:textId="3C744D6E">
            <w:pPr>
              <w:pStyle w:val="ListParagraph"/>
              <w:numPr>
                <w:ilvl w:val="1"/>
                <w:numId w:val="36"/>
              </w:numPr>
              <w:spacing w:line="257" w:lineRule="auto"/>
              <w:rPr>
                <w:rFonts w:ascii="Courier New" w:hAnsi="Courier New" w:eastAsia="Courier New" w:cs="Courier New" w:asciiTheme="minorAscii" w:hAnsiTheme="minorAscii" w:eastAsiaTheme="minorAscii" w:cstheme="minorAscii"/>
                <w:sz w:val="24"/>
                <w:szCs w:val="24"/>
              </w:rPr>
            </w:pPr>
            <w:r w:rsidRPr="6605E20D" w:rsidR="63A2A115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 xml:space="preserve">There is a feeling when you listen to radio, that it’s one person, and they’re talking to you, and you really feel their presence as on person. – </w:t>
            </w:r>
            <w:r w:rsidRPr="6605E20D" w:rsidR="63A2A11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en-US"/>
              </w:rPr>
              <w:t>Ira Glass</w:t>
            </w:r>
          </w:p>
          <w:p w:rsidRPr="00AA3501" w:rsidR="009D23F5" w:rsidP="6605E20D" w:rsidRDefault="009D23F5" w14:paraId="144E237E" w14:textId="78F9D5DE">
            <w:pPr>
              <w:pStyle w:val="Normal"/>
              <w:ind w:left="1080"/>
              <w:rPr>
                <w:rFonts w:ascii="Calibri" w:hAnsi="Calibri" w:eastAsia="Calibri" w:cs="Calibri"/>
                <w:noProof w:val="0"/>
                <w:color w:val="auto"/>
                <w:sz w:val="24"/>
                <w:szCs w:val="24"/>
                <w:u w:val="none"/>
                <w:lang w:val="en-US"/>
              </w:rPr>
            </w:pPr>
          </w:p>
        </w:tc>
      </w:tr>
      <w:tr w:rsidR="00E81940" w:rsidTr="34E7F99D" w14:paraId="15197786" w14:textId="77777777">
        <w:tc>
          <w:tcPr>
            <w:tcW w:w="1515" w:type="dxa"/>
            <w:tcMar/>
          </w:tcPr>
          <w:p w:rsidR="00E81940" w:rsidP="00E81940" w:rsidRDefault="00E81940" w14:paraId="39FFAD2A" w14:textId="7777777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ugust 26</w:t>
            </w:r>
            <w:r w:rsidRPr="00E81940">
              <w:rPr>
                <w:b/>
                <w:bCs/>
                <w:sz w:val="24"/>
                <w:szCs w:val="24"/>
                <w:vertAlign w:val="superscript"/>
              </w:rPr>
              <w:t>th</w:t>
            </w:r>
          </w:p>
          <w:p w:rsidR="00E81940" w:rsidP="6605E20D" w:rsidRDefault="00E81940" w14:paraId="7991CEAF" w14:textId="1F2C44D2" w14:noSpellErr="1">
            <w:pPr>
              <w:rPr>
                <w:b w:val="1"/>
                <w:bCs w:val="1"/>
                <w:sz w:val="24"/>
                <w:szCs w:val="24"/>
                <w:u w:val="single"/>
              </w:rPr>
            </w:pPr>
            <w:r w:rsidRPr="6605E20D" w:rsidR="00E81940">
              <w:rPr>
                <w:b w:val="1"/>
                <w:bCs w:val="1"/>
                <w:sz w:val="24"/>
                <w:szCs w:val="24"/>
                <w:u w:val="single"/>
              </w:rPr>
              <w:t>Dog Appreciation Day</w:t>
            </w:r>
            <w:r w:rsidRPr="6605E20D" w:rsidR="3678BB49">
              <w:rPr>
                <w:b w:val="1"/>
                <w:bCs w:val="1"/>
                <w:sz w:val="24"/>
                <w:szCs w:val="24"/>
              </w:rPr>
              <w:t xml:space="preserve"> </w:t>
            </w:r>
          </w:p>
        </w:tc>
        <w:tc>
          <w:tcPr>
            <w:tcW w:w="9382" w:type="dxa"/>
            <w:tcMar/>
          </w:tcPr>
          <w:p w:rsidRPr="00AA3501" w:rsidR="00E81940" w:rsidP="5560D42D" w:rsidRDefault="24BFBEA8" w14:paraId="6BAB3F4C" w14:textId="63EB579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6487F644">
              <w:rPr>
                <w:rFonts w:eastAsia="Calibri"/>
                <w:b/>
                <w:sz w:val="24"/>
                <w:szCs w:val="24"/>
              </w:rPr>
              <w:t>14 Books</w:t>
            </w:r>
            <w:r w:rsidRPr="5560D42D">
              <w:rPr>
                <w:rFonts w:eastAsia="Calibri"/>
                <w:sz w:val="24"/>
                <w:szCs w:val="24"/>
              </w:rPr>
              <w:t xml:space="preserve"> No Dog Lover Will Be Able to Put Down </w:t>
            </w:r>
          </w:p>
          <w:p w:rsidRPr="00AA3501" w:rsidR="00E81940" w:rsidP="5560D42D" w:rsidRDefault="00381656" w14:paraId="55F2C521" w14:textId="44E0326D">
            <w:pPr>
              <w:pStyle w:val="ListParagraph"/>
              <w:numPr>
                <w:ilvl w:val="1"/>
                <w:numId w:val="2"/>
              </w:numPr>
              <w:rPr>
                <w:color w:val="1D1DDE"/>
                <w:sz w:val="24"/>
                <w:szCs w:val="24"/>
              </w:rPr>
            </w:pPr>
            <w:hyperlink r:id="rId23">
              <w:r w:rsidRPr="5A2C1796" w:rsidR="24BFBEA8">
                <w:rPr>
                  <w:rStyle w:val="Hyperlink"/>
                  <w:rFonts w:eastAsia="Calibri"/>
                  <w:color w:val="1D1DDE"/>
                  <w:sz w:val="24"/>
                  <w:szCs w:val="24"/>
                </w:rPr>
                <w:t>https://barkpost.com/life/dog-books/</w:t>
              </w:r>
            </w:hyperlink>
            <w:r w:rsidRPr="5A2C1796" w:rsidR="24BFBEA8">
              <w:rPr>
                <w:rFonts w:eastAsia="Calibri"/>
                <w:color w:val="1D1DDE"/>
                <w:sz w:val="24"/>
                <w:szCs w:val="24"/>
              </w:rPr>
              <w:t xml:space="preserve"> </w:t>
            </w:r>
          </w:p>
          <w:p w:rsidR="5560D42D" w:rsidP="5560D42D" w:rsidRDefault="5560D42D" w14:paraId="6821A535" w14:textId="1BB243A7">
            <w:pPr>
              <w:ind w:left="1080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="06008D5A" w:rsidP="5560D42D" w:rsidRDefault="06008D5A" w14:paraId="726CAC31" w14:textId="4219F36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5560D42D">
              <w:rPr>
                <w:rFonts w:eastAsia="Calibri"/>
                <w:sz w:val="24"/>
                <w:szCs w:val="24"/>
              </w:rPr>
              <w:t>Invite pet owners to a</w:t>
            </w:r>
            <w:r w:rsidRPr="6487F644">
              <w:rPr>
                <w:rFonts w:eastAsia="Calibri"/>
                <w:b/>
                <w:sz w:val="24"/>
                <w:szCs w:val="24"/>
              </w:rPr>
              <w:t xml:space="preserve"> Zoom Meeting</w:t>
            </w:r>
            <w:r w:rsidRPr="5560D42D">
              <w:rPr>
                <w:rFonts w:eastAsia="Calibri"/>
                <w:sz w:val="24"/>
                <w:szCs w:val="24"/>
              </w:rPr>
              <w:t xml:space="preserve"> to share their pet faces, pictures, and stories.</w:t>
            </w:r>
          </w:p>
          <w:p w:rsidR="5A2C1796" w:rsidP="5A2C1796" w:rsidRDefault="5A2C1796" w14:paraId="214A21BF" w14:textId="66CB8507">
            <w:pPr>
              <w:ind w:left="360"/>
              <w:rPr>
                <w:rFonts w:eastAsia="Calibri"/>
                <w:sz w:val="24"/>
                <w:szCs w:val="24"/>
              </w:rPr>
            </w:pPr>
          </w:p>
          <w:p w:rsidR="0E4B5773" w:rsidP="5A2C1796" w:rsidRDefault="0E4B5773" w14:paraId="388A3481" w14:textId="5A2BFD41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5A2C1796">
              <w:rPr>
                <w:b/>
                <w:bCs/>
                <w:sz w:val="24"/>
                <w:szCs w:val="24"/>
              </w:rPr>
              <w:t>Cognitive Challenge</w:t>
            </w:r>
            <w:r>
              <w:t xml:space="preserve">: </w:t>
            </w:r>
            <w:hyperlink r:id="rId24">
              <w:r w:rsidRPr="5A2C1796">
                <w:rPr>
                  <w:rStyle w:val="Hyperlink"/>
                  <w:rFonts w:eastAsia="Calibri"/>
                  <w:sz w:val="24"/>
                  <w:szCs w:val="24"/>
                </w:rPr>
                <w:t>Verb Generation Worksheet- Dogs</w:t>
              </w:r>
            </w:hyperlink>
          </w:p>
          <w:p w:rsidRPr="00AA3501" w:rsidR="00E81940" w:rsidP="5560D42D" w:rsidRDefault="24BFBEA8" w14:paraId="276AD5EE" w14:textId="3BE17AEB">
            <w:pPr>
              <w:rPr>
                <w:rFonts w:ascii="Calibri" w:hAnsi="Calibri" w:eastAsia="Calibri" w:cs="Calibri"/>
                <w:b/>
                <w:bCs/>
                <w:sz w:val="24"/>
                <w:szCs w:val="24"/>
              </w:rPr>
            </w:pPr>
            <w:r w:rsidRPr="62C2C3E6">
              <w:rPr>
                <w:rFonts w:ascii="Calibri" w:hAnsi="Calibri" w:eastAsia="Calibri" w:cs="Calibri"/>
                <w:b/>
                <w:bCs/>
                <w:sz w:val="24"/>
                <w:szCs w:val="24"/>
              </w:rPr>
              <w:lastRenderedPageBreak/>
              <w:t xml:space="preserve"> </w:t>
            </w:r>
          </w:p>
          <w:p w:rsidRPr="00AA3501" w:rsidR="00E81940" w:rsidP="62C2C3E6" w:rsidRDefault="020CB2B0" w14:paraId="4C7103CD" w14:textId="64D08123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6487F644">
              <w:rPr>
                <w:rFonts w:eastAsia="Calibri"/>
                <w:b/>
                <w:sz w:val="24"/>
                <w:szCs w:val="24"/>
              </w:rPr>
              <w:t>Articles and Videos to share with residents</w:t>
            </w:r>
            <w:r w:rsidRPr="62C2C3E6">
              <w:rPr>
                <w:rFonts w:eastAsia="Calibri"/>
                <w:sz w:val="24"/>
                <w:szCs w:val="24"/>
              </w:rPr>
              <w:t>:</w:t>
            </w:r>
          </w:p>
          <w:p w:rsidR="5A2C1796" w:rsidP="6605E20D" w:rsidRDefault="5A2C1796" w14:paraId="18987F17" w14:noSpellErr="1" w14:textId="60DA2CAA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6605E20D" w:rsidR="2DC6154B">
              <w:rPr>
                <w:rFonts w:eastAsia="Calibri"/>
                <w:sz w:val="24"/>
                <w:szCs w:val="24"/>
              </w:rPr>
              <w:t xml:space="preserve">Dr. Roger’s Blog: </w:t>
            </w:r>
            <w:hyperlink r:id="R561e158679234113">
              <w:r w:rsidRPr="6605E20D" w:rsidR="2DC6154B">
                <w:rPr>
                  <w:rStyle w:val="Hyperlink"/>
                  <w:rFonts w:eastAsia="Calibri"/>
                  <w:sz w:val="24"/>
                  <w:szCs w:val="24"/>
                </w:rPr>
                <w:t>Puppy Power</w:t>
              </w:r>
            </w:hyperlink>
          </w:p>
          <w:p w:rsidRPr="00AA3501" w:rsidR="00E81940" w:rsidP="6605E20D" w:rsidRDefault="24BFBEA8" w14:paraId="287ECCBE" w14:textId="3F389A1A" w14:noSpellErr="1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6605E20D" w:rsidR="24BFBEA8">
              <w:rPr>
                <w:rFonts w:eastAsia="Calibri"/>
                <w:sz w:val="24"/>
                <w:szCs w:val="24"/>
              </w:rPr>
              <w:t>Recorded interview (38 min) and brief article:</w:t>
            </w:r>
            <w:r w:rsidRPr="6605E20D" w:rsidR="24BFBEA8">
              <w:rPr>
                <w:rFonts w:eastAsia="Calibri"/>
                <w:color w:val="0D1BD9"/>
                <w:sz w:val="24"/>
                <w:szCs w:val="24"/>
              </w:rPr>
              <w:t xml:space="preserve"> </w:t>
            </w:r>
            <w:hyperlink r:id="R4f4160722e1c4a3e">
              <w:r w:rsidRPr="6605E20D" w:rsidR="5D7AE0A5">
                <w:rPr>
                  <w:rStyle w:val="Hyperlink"/>
                  <w:rFonts w:eastAsia="Calibri"/>
                  <w:color w:val="0D1BD9"/>
                  <w:sz w:val="24"/>
                  <w:szCs w:val="24"/>
                </w:rPr>
                <w:t>The New Science of Understanding Dog Behavior</w:t>
              </w:r>
            </w:hyperlink>
            <w:r w:rsidRPr="6605E20D" w:rsidR="24BFBEA8">
              <w:rPr>
                <w:rFonts w:eastAsia="Calibri"/>
                <w:color w:val="0D1BD9"/>
                <w:sz w:val="24"/>
                <w:szCs w:val="24"/>
              </w:rPr>
              <w:t xml:space="preserve"> </w:t>
            </w:r>
            <w:r w:rsidRPr="6605E20D" w:rsidR="24BFBEA8">
              <w:rPr>
                <w:rFonts w:eastAsia="Calibri"/>
                <w:sz w:val="24"/>
                <w:szCs w:val="24"/>
              </w:rPr>
              <w:t>with John Bradshaw</w:t>
            </w:r>
          </w:p>
          <w:p w:rsidRPr="00AA3501" w:rsidR="00E81940" w:rsidP="62C2C3E6" w:rsidRDefault="24BFBEA8" w14:paraId="4ACECEAF" w14:textId="0C573793">
            <w:pPr>
              <w:pStyle w:val="ListParagraph"/>
              <w:numPr>
                <w:ilvl w:val="2"/>
                <w:numId w:val="1"/>
              </w:numPr>
              <w:rPr>
                <w:rFonts w:asciiTheme="minorHAnsi" w:hAnsiTheme="minorHAnsi" w:eastAsiaTheme="minorEastAsia" w:cstheme="minorBidi"/>
                <w:sz w:val="24"/>
                <w:szCs w:val="24"/>
              </w:rPr>
            </w:pPr>
            <w:r w:rsidRPr="62C2C3E6">
              <w:rPr>
                <w:rFonts w:eastAsia="Calibri"/>
                <w:sz w:val="24"/>
                <w:szCs w:val="24"/>
              </w:rPr>
              <w:t>Source</w:t>
            </w:r>
            <w:r w:rsidRPr="62C2C3E6" w:rsidR="1068E222">
              <w:rPr>
                <w:rFonts w:eastAsia="Calibri"/>
                <w:sz w:val="24"/>
                <w:szCs w:val="24"/>
              </w:rPr>
              <w:t>: NPR Fresh Air</w:t>
            </w:r>
          </w:p>
          <w:p w:rsidR="722BF7A3" w:rsidP="722BF7A3" w:rsidRDefault="722BF7A3" w14:paraId="08E60AE5" w14:textId="110A4A2D">
            <w:pPr>
              <w:ind w:left="1800"/>
              <w:rPr>
                <w:rFonts w:eastAsiaTheme="minorEastAsia"/>
                <w:sz w:val="24"/>
                <w:szCs w:val="24"/>
              </w:rPr>
            </w:pPr>
          </w:p>
          <w:p w:rsidRPr="00AA3501" w:rsidR="00E81940" w:rsidP="6605E20D" w:rsidRDefault="2127D544" w14:paraId="37EAE480" w14:textId="1F0A51BF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游明朝" w:cs="Arial" w:asciiTheme="minorAscii" w:hAnsiTheme="minorAscii" w:eastAsiaTheme="minorEastAsia" w:cstheme="minorBidi"/>
                <w:color w:val="0563C1"/>
                <w:sz w:val="24"/>
                <w:szCs w:val="24"/>
              </w:rPr>
            </w:pPr>
            <w:r w:rsidRPr="6605E20D" w:rsidR="2127D544">
              <w:rPr>
                <w:rFonts w:eastAsia="Calibri"/>
                <w:sz w:val="24"/>
                <w:szCs w:val="24"/>
              </w:rPr>
              <w:t xml:space="preserve">National Geographic </w:t>
            </w:r>
            <w:r w:rsidRPr="6605E20D" w:rsidR="7EF67898">
              <w:rPr>
                <w:rFonts w:eastAsia="Calibri"/>
                <w:sz w:val="24"/>
                <w:szCs w:val="24"/>
              </w:rPr>
              <w:t xml:space="preserve">Video (47 min) - </w:t>
            </w:r>
            <w:hyperlink r:id="Re6a050ae2c4e4f3b">
              <w:r w:rsidRPr="6605E20D" w:rsidR="655AA712">
                <w:rPr>
                  <w:rStyle w:val="Hyperlink"/>
                  <w:rFonts w:eastAsia="Calibri"/>
                  <w:color w:val="1D1DDE"/>
                  <w:sz w:val="24"/>
                  <w:szCs w:val="24"/>
                </w:rPr>
                <w:t>Science of Dogs</w:t>
              </w:r>
            </w:hyperlink>
          </w:p>
          <w:p w:rsidRPr="00AA3501" w:rsidR="00E81940" w:rsidP="5560D42D" w:rsidRDefault="00E81940" w14:paraId="2C9CDA8C" w14:textId="5695AD70">
            <w:pPr>
              <w:ind w:left="1080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Pr="00AA3501" w:rsidR="00E81940" w:rsidP="6605E20D" w:rsidRDefault="784FFC00" w14:paraId="4FB946C1" w14:textId="60FEAF36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游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</w:pPr>
            <w:r w:rsidRPr="6605E20D" w:rsidR="784FFC00">
              <w:rPr>
                <w:rFonts w:eastAsia="Calibri"/>
                <w:sz w:val="24"/>
                <w:szCs w:val="24"/>
              </w:rPr>
              <w:t xml:space="preserve">Brief Article: </w:t>
            </w:r>
            <w:r w:rsidRPr="6605E20D" w:rsidR="47735F37">
              <w:rPr>
                <w:rFonts w:eastAsia="Calibri"/>
                <w:sz w:val="24"/>
                <w:szCs w:val="24"/>
              </w:rPr>
              <w:t xml:space="preserve"> </w:t>
            </w:r>
            <w:hyperlink r:id="Re8fc2ef1594f4c9d">
              <w:r w:rsidRPr="6605E20D" w:rsidR="47735F37">
                <w:rPr>
                  <w:rStyle w:val="Hyperlink"/>
                  <w:rFonts w:eastAsia="Calibri"/>
                  <w:sz w:val="24"/>
                  <w:szCs w:val="24"/>
                </w:rPr>
                <w:t>Here’s What Dogs See When They Watch Television</w:t>
              </w:r>
            </w:hyperlink>
            <w:r w:rsidRPr="6605E20D" w:rsidR="47735F37">
              <w:rPr>
                <w:rFonts w:eastAsia="Calibri"/>
                <w:sz w:val="24"/>
                <w:szCs w:val="24"/>
              </w:rPr>
              <w:t xml:space="preserve"> </w:t>
            </w:r>
          </w:p>
          <w:p w:rsidRPr="00AA3501" w:rsidR="00E81940" w:rsidP="34E7F99D" w:rsidRDefault="24BFBEA8" w14:paraId="7DBF66AC" w14:textId="05D55487">
            <w:pPr>
              <w:pStyle w:val="ListParagraph"/>
              <w:numPr>
                <w:ilvl w:val="2"/>
                <w:numId w:val="1"/>
              </w:numPr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34E7F99D" w:rsidR="24BFBEA8">
              <w:rPr>
                <w:rFonts w:eastAsia="Calibri"/>
                <w:sz w:val="24"/>
                <w:szCs w:val="24"/>
              </w:rPr>
              <w:t>Source: The Conversation, an independent and not-for-profit global network newsroom</w:t>
            </w:r>
            <w:r w:rsidRPr="34E7F99D" w:rsidR="4A985EA0">
              <w:rPr>
                <w:rFonts w:eastAsia="Calibri"/>
                <w:sz w:val="24"/>
                <w:szCs w:val="24"/>
              </w:rPr>
              <w:t>.</w:t>
            </w:r>
          </w:p>
          <w:p w:rsidRPr="00AA3501" w:rsidR="00E81940" w:rsidP="5560D42D" w:rsidRDefault="24BFBEA8" w14:paraId="078BAB2B" w14:textId="3BE17AEB">
            <w:pPr>
              <w:ind w:left="360"/>
              <w:rPr>
                <w:rFonts w:ascii="Calibri" w:hAnsi="Calibri" w:eastAsia="Calibri" w:cs="Calibri"/>
                <w:sz w:val="24"/>
                <w:szCs w:val="24"/>
              </w:rPr>
            </w:pPr>
            <w:r w:rsidRPr="5560D42D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</w:p>
          <w:p w:rsidRPr="00AA3501" w:rsidR="00E81940" w:rsidP="6605E20D" w:rsidRDefault="7EF67898" w14:paraId="548899F0" w14:textId="02EF1FB2">
            <w:pPr>
              <w:pStyle w:val="ListParagraph"/>
              <w:numPr>
                <w:ilvl w:val="1"/>
                <w:numId w:val="1"/>
              </w:numPr>
              <w:rPr>
                <w:rFonts w:ascii="Calibri" w:hAnsi="Calibri" w:eastAsia="游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</w:pPr>
            <w:r w:rsidRPr="6605E20D" w:rsidR="7EF67898">
              <w:rPr>
                <w:rFonts w:eastAsia="Calibri"/>
                <w:sz w:val="24"/>
                <w:szCs w:val="24"/>
              </w:rPr>
              <w:t xml:space="preserve">Article:   </w:t>
            </w:r>
            <w:hyperlink r:id="Rc54511e740d9445d">
              <w:r w:rsidRPr="6605E20D" w:rsidR="346AF9AD">
                <w:rPr>
                  <w:rStyle w:val="Hyperlink"/>
                  <w:rFonts w:eastAsia="Calibri"/>
                  <w:sz w:val="24"/>
                  <w:szCs w:val="24"/>
                </w:rPr>
                <w:t>8 Genius Ways to Keep Your Dogs Active, Because They Are Going Stir-Crazy, Too</w:t>
              </w:r>
            </w:hyperlink>
            <w:r w:rsidRPr="6605E20D" w:rsidR="346AF9AD">
              <w:rPr>
                <w:rFonts w:eastAsia="Calibri"/>
                <w:sz w:val="24"/>
                <w:szCs w:val="24"/>
              </w:rPr>
              <w:t xml:space="preserve"> </w:t>
            </w:r>
          </w:p>
          <w:p w:rsidRPr="00AA3501" w:rsidR="00E81940" w:rsidP="6605E20D" w:rsidRDefault="24BFBEA8" w14:paraId="3C0F7D63" w14:textId="3BE17AEB">
            <w:pPr>
              <w:pStyle w:val="ListParagraph"/>
              <w:numPr>
                <w:ilvl w:val="2"/>
                <w:numId w:val="1"/>
              </w:numPr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6605E20D" w:rsidR="24BFBEA8">
              <w:rPr>
                <w:rFonts w:eastAsia="Calibri"/>
                <w:sz w:val="24"/>
                <w:szCs w:val="24"/>
              </w:rPr>
              <w:t>Source:  Better Homes and Gardens, March 2020</w:t>
            </w:r>
          </w:p>
          <w:p w:rsidRPr="00636716" w:rsidR="00E81940" w:rsidP="5A2C1796" w:rsidRDefault="00E81940" w14:paraId="3A33844D" w14:textId="02AE807C">
            <w:pPr>
              <w:ind w:left="1800"/>
              <w:rPr>
                <w:rFonts w:eastAsia="Calibri"/>
                <w:sz w:val="24"/>
                <w:szCs w:val="24"/>
              </w:rPr>
            </w:pPr>
          </w:p>
          <w:p w:rsidRPr="00636716" w:rsidR="00E81940" w:rsidP="6605E20D" w:rsidRDefault="1CA3EE77" w14:paraId="20DF5739" w14:textId="0EB9A4EF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6605E20D" w:rsidR="1CA3EE77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Interested in reviewing the research on the </w:t>
            </w:r>
            <w:r w:rsidRPr="6605E20D" w:rsidR="1CA3EE77">
              <w:rPr>
                <w:rFonts w:ascii="Calibri" w:hAnsi="Calibri" w:eastAsia="游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health benefits</w:t>
            </w:r>
            <w:r w:rsidRPr="6605E20D" w:rsidR="1CA3EE77"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  <w:t xml:space="preserve"> pets can bring?</w:t>
            </w:r>
          </w:p>
          <w:p w:rsidRPr="00636716" w:rsidR="00E81940" w:rsidP="5A2C1796" w:rsidRDefault="00381656" w14:paraId="518FAE97" w14:textId="3F380BFE">
            <w:pPr>
              <w:pStyle w:val="ListParagraph"/>
              <w:numPr>
                <w:ilvl w:val="2"/>
                <w:numId w:val="1"/>
              </w:numPr>
              <w:rPr>
                <w:rFonts w:asciiTheme="minorHAnsi" w:hAnsiTheme="minorHAnsi" w:eastAsiaTheme="minorEastAsia" w:cstheme="minorBidi"/>
                <w:color w:val="0000FF"/>
                <w:sz w:val="24"/>
                <w:szCs w:val="24"/>
              </w:rPr>
            </w:pPr>
            <w:hyperlink r:id="rId30">
              <w:r w:rsidRPr="5A2C1796" w:rsidR="1CA3EE77">
                <w:rPr>
                  <w:rStyle w:val="Hyperlink"/>
                  <w:sz w:val="24"/>
                  <w:szCs w:val="24"/>
                </w:rPr>
                <w:t>https://petsfortheelderly.org/our-work/research.php</w:t>
              </w:r>
            </w:hyperlink>
          </w:p>
          <w:p w:rsidRPr="00636716" w:rsidR="00E81940" w:rsidP="00636716" w:rsidRDefault="00E81940" w14:paraId="49E78868" w14:textId="56043FE8">
            <w:pPr>
              <w:ind w:left="360"/>
              <w:rPr>
                <w:rFonts w:eastAsia="Calibri"/>
                <w:sz w:val="24"/>
                <w:szCs w:val="24"/>
              </w:rPr>
            </w:pPr>
          </w:p>
          <w:p w:rsidR="1466FDF6" w:rsidP="6605E20D" w:rsidRDefault="1466FDF6" w14:paraId="657CF5E7" w14:textId="3A4E5BA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</w:pPr>
            <w:r w:rsidRPr="760C4624" w:rsidR="24BFBEA8">
              <w:rPr>
                <w:rFonts w:eastAsia="Calibri"/>
                <w:sz w:val="24"/>
                <w:szCs w:val="24"/>
              </w:rPr>
              <w:t xml:space="preserve"> </w:t>
            </w:r>
            <w:r w:rsidRPr="760C4624" w:rsidR="1466FDF6">
              <w:rPr>
                <w:rFonts w:eastAsia="Calibri"/>
                <w:sz w:val="24"/>
                <w:szCs w:val="24"/>
              </w:rPr>
              <w:t xml:space="preserve">Connect with a </w:t>
            </w:r>
            <w:r w:rsidRPr="760C4624" w:rsidR="1466FDF6">
              <w:rPr>
                <w:rFonts w:eastAsia="Calibri"/>
                <w:b w:val="1"/>
                <w:bCs w:val="1"/>
                <w:sz w:val="24"/>
                <w:szCs w:val="24"/>
              </w:rPr>
              <w:t>local pet shelter</w:t>
            </w:r>
            <w:r w:rsidRPr="760C4624" w:rsidR="1466FDF6">
              <w:rPr>
                <w:rFonts w:eastAsia="Calibri"/>
                <w:sz w:val="24"/>
                <w:szCs w:val="24"/>
              </w:rPr>
              <w:t>:</w:t>
            </w:r>
          </w:p>
          <w:p w:rsidR="1466FDF6" w:rsidP="760C4624" w:rsidRDefault="1466FDF6" w14:paraId="098305F6" w14:textId="31462D6C">
            <w:pPr>
              <w:pStyle w:val="ListParagraph"/>
              <w:numPr>
                <w:ilvl w:val="1"/>
                <w:numId w:val="33"/>
              </w:numPr>
              <w:spacing w:line="252" w:lineRule="auto"/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760C4624" w:rsidR="39B6233D">
              <w:rPr>
                <w:rFonts w:eastAsia="Calibri"/>
                <w:sz w:val="24"/>
                <w:szCs w:val="24"/>
              </w:rPr>
              <w:t>A</w:t>
            </w:r>
            <w:r w:rsidRPr="760C4624" w:rsidR="1466FDF6">
              <w:rPr>
                <w:rFonts w:eastAsia="Calibri"/>
                <w:sz w:val="24"/>
                <w:szCs w:val="24"/>
              </w:rPr>
              <w:t>doptions and fostering opportunities</w:t>
            </w:r>
          </w:p>
          <w:p w:rsidR="1466FDF6" w:rsidP="760C4624" w:rsidRDefault="1466FDF6" w14:paraId="28A9C542" w14:textId="4615934A">
            <w:pPr>
              <w:pStyle w:val="ListParagraph"/>
              <w:numPr>
                <w:ilvl w:val="1"/>
                <w:numId w:val="33"/>
              </w:numPr>
              <w:spacing w:line="252" w:lineRule="auto"/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760C4624" w:rsidR="6CBF241B">
              <w:rPr>
                <w:rFonts w:eastAsia="Calibri"/>
                <w:sz w:val="24"/>
                <w:szCs w:val="24"/>
              </w:rPr>
              <w:t>V</w:t>
            </w:r>
            <w:r w:rsidRPr="760C4624" w:rsidR="1466FDF6">
              <w:rPr>
                <w:rFonts w:eastAsia="Calibri"/>
                <w:sz w:val="24"/>
                <w:szCs w:val="24"/>
              </w:rPr>
              <w:t xml:space="preserve">olunteer opportunities </w:t>
            </w:r>
          </w:p>
          <w:p w:rsidR="1466FDF6" w:rsidP="760C4624" w:rsidRDefault="1466FDF6" w14:paraId="020C7C27" w14:textId="73CFC9FA">
            <w:pPr>
              <w:pStyle w:val="ListParagraph"/>
              <w:numPr>
                <w:ilvl w:val="1"/>
                <w:numId w:val="33"/>
              </w:numPr>
              <w:spacing w:line="252" w:lineRule="auto"/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r w:rsidRPr="760C4624" w:rsidR="75872205">
              <w:rPr>
                <w:rFonts w:eastAsia="Calibri"/>
                <w:sz w:val="24"/>
                <w:szCs w:val="24"/>
              </w:rPr>
              <w:t>D</w:t>
            </w:r>
            <w:r w:rsidRPr="760C4624" w:rsidR="1466FDF6">
              <w:rPr>
                <w:rFonts w:eastAsia="Calibri"/>
                <w:sz w:val="24"/>
                <w:szCs w:val="24"/>
              </w:rPr>
              <w:t xml:space="preserve">onation needs like bedding, </w:t>
            </w:r>
            <w:r w:rsidRPr="760C4624" w:rsidR="00786C53">
              <w:rPr>
                <w:rFonts w:eastAsia="Calibri"/>
                <w:sz w:val="24"/>
                <w:szCs w:val="24"/>
              </w:rPr>
              <w:t xml:space="preserve">toys, </w:t>
            </w:r>
            <w:r w:rsidRPr="760C4624" w:rsidR="1466FDF6">
              <w:rPr>
                <w:rFonts w:eastAsia="Calibri"/>
                <w:sz w:val="24"/>
                <w:szCs w:val="24"/>
              </w:rPr>
              <w:t xml:space="preserve">food, </w:t>
            </w:r>
            <w:r w:rsidRPr="760C4624" w:rsidR="00786C53">
              <w:rPr>
                <w:rFonts w:eastAsia="Calibri"/>
                <w:b w:val="1"/>
                <w:bCs w:val="1"/>
                <w:sz w:val="24"/>
                <w:szCs w:val="24"/>
              </w:rPr>
              <w:t>dog</w:t>
            </w:r>
            <w:r w:rsidRPr="760C4624" w:rsidR="000271DD">
              <w:rPr>
                <w:rFonts w:eastAsia="Calibri"/>
                <w:b w:val="1"/>
                <w:bCs w:val="1"/>
                <w:sz w:val="24"/>
                <w:szCs w:val="24"/>
              </w:rPr>
              <w:t xml:space="preserve"> </w:t>
            </w:r>
            <w:r w:rsidRPr="760C4624" w:rsidR="00786C53">
              <w:rPr>
                <w:rFonts w:eastAsia="Calibri"/>
                <w:b w:val="1"/>
                <w:bCs w:val="1"/>
                <w:sz w:val="24"/>
                <w:szCs w:val="24"/>
              </w:rPr>
              <w:t>treats</w:t>
            </w:r>
            <w:r w:rsidRPr="760C4624" w:rsidR="00786C53">
              <w:rPr>
                <w:rFonts w:eastAsia="Calibri"/>
                <w:sz w:val="24"/>
                <w:szCs w:val="24"/>
              </w:rPr>
              <w:t xml:space="preserve">, </w:t>
            </w:r>
            <w:r w:rsidRPr="760C4624" w:rsidR="1466FDF6">
              <w:rPr>
                <w:rFonts w:eastAsia="Calibri"/>
                <w:sz w:val="24"/>
                <w:szCs w:val="24"/>
              </w:rPr>
              <w:t>etc.</w:t>
            </w:r>
          </w:p>
          <w:p w:rsidRPr="00636716" w:rsidR="1466FDF6" w:rsidP="6605E20D" w:rsidRDefault="1DBEBDCC" w14:paraId="3E94088B" w14:textId="6ACD01AC">
            <w:pPr>
              <w:pStyle w:val="ListParagraph"/>
              <w:numPr>
                <w:ilvl w:val="2"/>
                <w:numId w:val="33"/>
              </w:numPr>
              <w:spacing w:line="276" w:lineRule="auto"/>
              <w:rPr>
                <w:rFonts w:ascii="Calibri" w:hAnsi="Calibri" w:eastAsia="游明朝" w:cs="Arial" w:asciiTheme="minorAscii" w:hAnsiTheme="minorAscii" w:eastAsiaTheme="minorEastAsia" w:cstheme="minorBidi"/>
                <w:sz w:val="24"/>
                <w:szCs w:val="24"/>
              </w:rPr>
            </w:pPr>
            <w:hyperlink r:id="R4d8eeeea6b7142b2">
              <w:r w:rsidRPr="760C4624" w:rsidR="528751BB">
                <w:rPr>
                  <w:rStyle w:val="Hyperlink"/>
                  <w:rFonts w:eastAsia="Calibri"/>
                  <w:sz w:val="24"/>
                  <w:szCs w:val="24"/>
                </w:rPr>
                <w:t>Dog Treat Recipe</w:t>
              </w:r>
            </w:hyperlink>
            <w:r w:rsidRPr="760C4624" w:rsidR="528751BB">
              <w:rPr>
                <w:rFonts w:eastAsia="Calibri"/>
                <w:sz w:val="24"/>
                <w:szCs w:val="24"/>
              </w:rPr>
              <w:t xml:space="preserve">  </w:t>
            </w:r>
          </w:p>
          <w:p w:rsidRPr="00AA3501" w:rsidR="00E81940" w:rsidP="62C2C3E6" w:rsidRDefault="00E81940" w14:paraId="69B309EE" w14:textId="69F85267">
            <w:pPr>
              <w:spacing w:line="276" w:lineRule="auto"/>
              <w:rPr>
                <w:rFonts w:eastAsiaTheme="minorEastAsia"/>
                <w:sz w:val="24"/>
                <w:szCs w:val="24"/>
                <w:highlight w:val="yellow"/>
              </w:rPr>
            </w:pPr>
          </w:p>
        </w:tc>
      </w:tr>
    </w:tbl>
    <w:p w:rsidR="6487F644" w:rsidRDefault="6487F644" w14:paraId="7752C7FB" w14:textId="5C610F31"/>
    <w:p w:rsidR="5A2C1796" w:rsidRDefault="5A2C1796" w14:paraId="7669D5B3" w14:textId="7825AB5E"/>
    <w:p w:rsidR="62C2C3E6" w:rsidRDefault="62C2C3E6" w14:paraId="5A958C51" w14:textId="07080C8A"/>
    <w:p w:rsidRPr="00FB6311" w:rsidR="000F3E7E" w:rsidP="003E7D41" w:rsidRDefault="000F3E7E" w14:paraId="094E2D65" w14:textId="41A315C7">
      <w:pPr>
        <w:jc w:val="center"/>
        <w:rPr>
          <w:b/>
          <w:bCs/>
          <w:sz w:val="24"/>
          <w:szCs w:val="24"/>
          <w:u w:val="single"/>
        </w:rPr>
      </w:pPr>
    </w:p>
    <w:sectPr w:rsidRPr="00FB6311" w:rsidR="000F3E7E" w:rsidSect="00E25525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3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011EED"/>
    <w:multiLevelType w:val="hybridMultilevel"/>
    <w:tmpl w:val="465ECFD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24D72DA"/>
    <w:multiLevelType w:val="hybridMultilevel"/>
    <w:tmpl w:val="B5224D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3D10F27"/>
    <w:multiLevelType w:val="hybridMultilevel"/>
    <w:tmpl w:val="FB464AFC"/>
    <w:lvl w:ilvl="0" w:tplc="937697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51A6A31"/>
    <w:multiLevelType w:val="hybridMultilevel"/>
    <w:tmpl w:val="2D744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62314CA"/>
    <w:multiLevelType w:val="hybridMultilevel"/>
    <w:tmpl w:val="75140E9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096E0123"/>
    <w:multiLevelType w:val="hybridMultilevel"/>
    <w:tmpl w:val="76BA60B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0C12501F"/>
    <w:multiLevelType w:val="hybridMultilevel"/>
    <w:tmpl w:val="81066768"/>
    <w:lvl w:ilvl="0" w:tplc="9BD843DA">
      <w:numFmt w:val="bullet"/>
      <w:lvlText w:val="-"/>
      <w:lvlJc w:val="left"/>
      <w:pPr>
        <w:ind w:left="1800" w:hanging="360"/>
      </w:pPr>
      <w:rPr>
        <w:rFonts w:hint="default" w:ascii="Calibri" w:hAnsi="Calibri" w:eastAsia="Calibri" w:cs="Calibri"/>
        <w:sz w:val="22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7" w15:restartNumberingAfterBreak="0">
    <w:nsid w:val="0D5704E6"/>
    <w:multiLevelType w:val="hybridMultilevel"/>
    <w:tmpl w:val="2A7638A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0E7978C3"/>
    <w:multiLevelType w:val="hybridMultilevel"/>
    <w:tmpl w:val="176830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FA31F0A"/>
    <w:multiLevelType w:val="hybridMultilevel"/>
    <w:tmpl w:val="049C3E90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72D3ED1"/>
    <w:multiLevelType w:val="hybridMultilevel"/>
    <w:tmpl w:val="1DB8955C"/>
    <w:lvl w:ilvl="0" w:tplc="858846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914038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BCC5DC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7633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1600E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9027E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47038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F8EBD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08B12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D0B5DF2"/>
    <w:multiLevelType w:val="hybridMultilevel"/>
    <w:tmpl w:val="AE06C1A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06A2C8C"/>
    <w:multiLevelType w:val="hybridMultilevel"/>
    <w:tmpl w:val="836A019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0DE09EC"/>
    <w:multiLevelType w:val="hybridMultilevel"/>
    <w:tmpl w:val="8438ED74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1F3647"/>
    <w:multiLevelType w:val="hybridMultilevel"/>
    <w:tmpl w:val="E80A6A0E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F0F7CBF"/>
    <w:multiLevelType w:val="hybridMultilevel"/>
    <w:tmpl w:val="F23A58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335DB2"/>
    <w:multiLevelType w:val="hybridMultilevel"/>
    <w:tmpl w:val="E90CFFA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305E44DB"/>
    <w:multiLevelType w:val="hybridMultilevel"/>
    <w:tmpl w:val="85FA27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696514E"/>
    <w:multiLevelType w:val="hybridMultilevel"/>
    <w:tmpl w:val="AE94028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37C71A9F"/>
    <w:multiLevelType w:val="hybridMultilevel"/>
    <w:tmpl w:val="EC1ED098"/>
    <w:lvl w:ilvl="0" w:tplc="156665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D4AE6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70C50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D940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0A0C6E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5A3F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30C402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A78B9A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E4B5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72E0454"/>
    <w:multiLevelType w:val="hybridMultilevel"/>
    <w:tmpl w:val="59CC6C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FE55D06"/>
    <w:multiLevelType w:val="hybridMultilevel"/>
    <w:tmpl w:val="4F2C9F9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22" w15:restartNumberingAfterBreak="0">
    <w:nsid w:val="57A21E99"/>
    <w:multiLevelType w:val="hybridMultilevel"/>
    <w:tmpl w:val="E064E5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BA17E73"/>
    <w:multiLevelType w:val="hybridMultilevel"/>
    <w:tmpl w:val="9FFAC1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1636280"/>
    <w:multiLevelType w:val="hybridMultilevel"/>
    <w:tmpl w:val="1B74A0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3016F64"/>
    <w:multiLevelType w:val="hybridMultilevel"/>
    <w:tmpl w:val="1B305C8A"/>
    <w:lvl w:ilvl="0" w:tplc="A942D4E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1EC43C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5843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8F021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FC2CC6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4E017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5B279A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932056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0AAF64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6465DE0"/>
    <w:multiLevelType w:val="hybridMultilevel"/>
    <w:tmpl w:val="42C27AE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68D1743C"/>
    <w:multiLevelType w:val="hybridMultilevel"/>
    <w:tmpl w:val="F8E03488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AC30571"/>
    <w:multiLevelType w:val="hybridMultilevel"/>
    <w:tmpl w:val="E6500D1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6C682097"/>
    <w:multiLevelType w:val="hybridMultilevel"/>
    <w:tmpl w:val="03E253F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6D756DC9"/>
    <w:multiLevelType w:val="hybridMultilevel"/>
    <w:tmpl w:val="D28CC3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DD7293F"/>
    <w:multiLevelType w:val="hybridMultilevel"/>
    <w:tmpl w:val="906E48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E771627"/>
    <w:multiLevelType w:val="hybridMultilevel"/>
    <w:tmpl w:val="744CE5C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3" w15:restartNumberingAfterBreak="0">
    <w:nsid w:val="751E50AD"/>
    <w:multiLevelType w:val="hybridMultilevel"/>
    <w:tmpl w:val="839C7B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6">
    <w:abstractNumId w:val="34"/>
  </w:num>
  <w:num w:numId="1">
    <w:abstractNumId w:val="10"/>
  </w:num>
  <w:num w:numId="2">
    <w:abstractNumId w:val="19"/>
  </w:num>
  <w:num w:numId="3">
    <w:abstractNumId w:val="25"/>
  </w:num>
  <w:num w:numId="4">
    <w:abstractNumId w:val="6"/>
  </w:num>
  <w:num w:numId="5">
    <w:abstractNumId w:val="24"/>
  </w:num>
  <w:num w:numId="6">
    <w:abstractNumId w:val="15"/>
  </w:num>
  <w:num w:numId="7">
    <w:abstractNumId w:val="27"/>
  </w:num>
  <w:num w:numId="8">
    <w:abstractNumId w:val="14"/>
  </w:num>
  <w:num w:numId="9">
    <w:abstractNumId w:val="32"/>
  </w:num>
  <w:num w:numId="10">
    <w:abstractNumId w:val="20"/>
  </w:num>
  <w:num w:numId="11">
    <w:abstractNumId w:val="7"/>
  </w:num>
  <w:num w:numId="12">
    <w:abstractNumId w:val="13"/>
  </w:num>
  <w:num w:numId="13">
    <w:abstractNumId w:val="9"/>
  </w:num>
  <w:num w:numId="14">
    <w:abstractNumId w:val="16"/>
  </w:num>
  <w:num w:numId="15">
    <w:abstractNumId w:val="3"/>
  </w:num>
  <w:num w:numId="16">
    <w:abstractNumId w:val="3"/>
  </w:num>
  <w:num w:numId="17">
    <w:abstractNumId w:val="26"/>
  </w:num>
  <w:num w:numId="18">
    <w:abstractNumId w:val="28"/>
  </w:num>
  <w:num w:numId="19">
    <w:abstractNumId w:val="4"/>
  </w:num>
  <w:num w:numId="20">
    <w:abstractNumId w:val="31"/>
  </w:num>
  <w:num w:numId="21">
    <w:abstractNumId w:val="22"/>
  </w:num>
  <w:num w:numId="22">
    <w:abstractNumId w:val="29"/>
  </w:num>
  <w:num w:numId="23">
    <w:abstractNumId w:val="21"/>
  </w:num>
  <w:num w:numId="24">
    <w:abstractNumId w:val="23"/>
  </w:num>
  <w:num w:numId="25">
    <w:abstractNumId w:val="11"/>
  </w:num>
  <w:num w:numId="26">
    <w:abstractNumId w:val="17"/>
  </w:num>
  <w:num w:numId="27">
    <w:abstractNumId w:val="5"/>
  </w:num>
  <w:num w:numId="28">
    <w:abstractNumId w:val="12"/>
  </w:num>
  <w:num w:numId="29">
    <w:abstractNumId w:val="1"/>
  </w:num>
  <w:num w:numId="30">
    <w:abstractNumId w:val="30"/>
  </w:num>
  <w:num w:numId="31">
    <w:abstractNumId w:val="18"/>
  </w:num>
  <w:num w:numId="32">
    <w:abstractNumId w:val="0"/>
  </w:num>
  <w:num w:numId="33">
    <w:abstractNumId w:val="8"/>
  </w:num>
  <w:num w:numId="34">
    <w:abstractNumId w:val="33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jY3MTY0Mjc0MDZQ0lEKTi0uzszPAykwrQUA8B033SwAAAA="/>
  </w:docVars>
  <w:rsids>
    <w:rsidRoot w:val="009D23F5"/>
    <w:rsid w:val="00000BC2"/>
    <w:rsid w:val="000271DD"/>
    <w:rsid w:val="00031023"/>
    <w:rsid w:val="00041CE6"/>
    <w:rsid w:val="0004591B"/>
    <w:rsid w:val="00055123"/>
    <w:rsid w:val="000638BF"/>
    <w:rsid w:val="00067FAE"/>
    <w:rsid w:val="000D6936"/>
    <w:rsid w:val="000E1A31"/>
    <w:rsid w:val="000F06B3"/>
    <w:rsid w:val="000F3E7E"/>
    <w:rsid w:val="000F7803"/>
    <w:rsid w:val="001001C3"/>
    <w:rsid w:val="00106BDB"/>
    <w:rsid w:val="00115604"/>
    <w:rsid w:val="00135568"/>
    <w:rsid w:val="0014069E"/>
    <w:rsid w:val="00141A99"/>
    <w:rsid w:val="00157A07"/>
    <w:rsid w:val="001624BB"/>
    <w:rsid w:val="001666F4"/>
    <w:rsid w:val="0017722F"/>
    <w:rsid w:val="00184E3C"/>
    <w:rsid w:val="00193B84"/>
    <w:rsid w:val="001940D7"/>
    <w:rsid w:val="001A3B09"/>
    <w:rsid w:val="001C390F"/>
    <w:rsid w:val="001E0482"/>
    <w:rsid w:val="001F1B05"/>
    <w:rsid w:val="001F1D7F"/>
    <w:rsid w:val="001F426F"/>
    <w:rsid w:val="001F51C7"/>
    <w:rsid w:val="002077E1"/>
    <w:rsid w:val="00214009"/>
    <w:rsid w:val="00222837"/>
    <w:rsid w:val="002236D7"/>
    <w:rsid w:val="002405D5"/>
    <w:rsid w:val="002445AC"/>
    <w:rsid w:val="00261CCB"/>
    <w:rsid w:val="00266D17"/>
    <w:rsid w:val="00272266"/>
    <w:rsid w:val="002756B0"/>
    <w:rsid w:val="00280E1A"/>
    <w:rsid w:val="002A5D46"/>
    <w:rsid w:val="002B3597"/>
    <w:rsid w:val="002B6EDE"/>
    <w:rsid w:val="002D3370"/>
    <w:rsid w:val="002E4AED"/>
    <w:rsid w:val="002F2B38"/>
    <w:rsid w:val="002F3A36"/>
    <w:rsid w:val="002F40F0"/>
    <w:rsid w:val="00300D69"/>
    <w:rsid w:val="00305D3E"/>
    <w:rsid w:val="00320095"/>
    <w:rsid w:val="00322AC8"/>
    <w:rsid w:val="00361297"/>
    <w:rsid w:val="0036516B"/>
    <w:rsid w:val="00373CFA"/>
    <w:rsid w:val="00376B0E"/>
    <w:rsid w:val="00381656"/>
    <w:rsid w:val="0039624B"/>
    <w:rsid w:val="00397B3C"/>
    <w:rsid w:val="003B4690"/>
    <w:rsid w:val="003B59E1"/>
    <w:rsid w:val="003B5B70"/>
    <w:rsid w:val="003B7107"/>
    <w:rsid w:val="003D44EC"/>
    <w:rsid w:val="003D7678"/>
    <w:rsid w:val="003D7AAF"/>
    <w:rsid w:val="003E01AF"/>
    <w:rsid w:val="003E0C11"/>
    <w:rsid w:val="003E7970"/>
    <w:rsid w:val="003E7D41"/>
    <w:rsid w:val="003F314B"/>
    <w:rsid w:val="003F692D"/>
    <w:rsid w:val="004321F8"/>
    <w:rsid w:val="0046358E"/>
    <w:rsid w:val="00467867"/>
    <w:rsid w:val="004701D5"/>
    <w:rsid w:val="00471656"/>
    <w:rsid w:val="004805C4"/>
    <w:rsid w:val="004926AD"/>
    <w:rsid w:val="004F3C78"/>
    <w:rsid w:val="005023DC"/>
    <w:rsid w:val="00511C9A"/>
    <w:rsid w:val="00511DA4"/>
    <w:rsid w:val="00524315"/>
    <w:rsid w:val="00530AD9"/>
    <w:rsid w:val="0053203E"/>
    <w:rsid w:val="005349A5"/>
    <w:rsid w:val="0054403B"/>
    <w:rsid w:val="00547A9F"/>
    <w:rsid w:val="00557F1A"/>
    <w:rsid w:val="00572032"/>
    <w:rsid w:val="005802B5"/>
    <w:rsid w:val="00580FEC"/>
    <w:rsid w:val="005910AC"/>
    <w:rsid w:val="005A0C0E"/>
    <w:rsid w:val="005D6CE0"/>
    <w:rsid w:val="005E3B93"/>
    <w:rsid w:val="005E4CB9"/>
    <w:rsid w:val="005F38C4"/>
    <w:rsid w:val="00611F51"/>
    <w:rsid w:val="00614DB8"/>
    <w:rsid w:val="00621AB5"/>
    <w:rsid w:val="006231E9"/>
    <w:rsid w:val="006276AE"/>
    <w:rsid w:val="00636716"/>
    <w:rsid w:val="00637DA5"/>
    <w:rsid w:val="00642570"/>
    <w:rsid w:val="006477B5"/>
    <w:rsid w:val="006555DC"/>
    <w:rsid w:val="00661578"/>
    <w:rsid w:val="00674D83"/>
    <w:rsid w:val="00675E38"/>
    <w:rsid w:val="00681D36"/>
    <w:rsid w:val="00690EA0"/>
    <w:rsid w:val="006A387B"/>
    <w:rsid w:val="006B6719"/>
    <w:rsid w:val="006C7BA5"/>
    <w:rsid w:val="006D028B"/>
    <w:rsid w:val="006D5274"/>
    <w:rsid w:val="006E2D71"/>
    <w:rsid w:val="006F2C4D"/>
    <w:rsid w:val="006F321F"/>
    <w:rsid w:val="006F7034"/>
    <w:rsid w:val="00731D7C"/>
    <w:rsid w:val="00750019"/>
    <w:rsid w:val="00784B54"/>
    <w:rsid w:val="00786C53"/>
    <w:rsid w:val="00793D89"/>
    <w:rsid w:val="007948F0"/>
    <w:rsid w:val="007C46BF"/>
    <w:rsid w:val="007E0E03"/>
    <w:rsid w:val="007F0BAA"/>
    <w:rsid w:val="007F59F6"/>
    <w:rsid w:val="00812018"/>
    <w:rsid w:val="00817376"/>
    <w:rsid w:val="00817608"/>
    <w:rsid w:val="008177C5"/>
    <w:rsid w:val="00823254"/>
    <w:rsid w:val="00860BF1"/>
    <w:rsid w:val="00865E22"/>
    <w:rsid w:val="00883541"/>
    <w:rsid w:val="008879B7"/>
    <w:rsid w:val="008A4FD7"/>
    <w:rsid w:val="00907926"/>
    <w:rsid w:val="0091583E"/>
    <w:rsid w:val="009366A7"/>
    <w:rsid w:val="00940195"/>
    <w:rsid w:val="00944A1B"/>
    <w:rsid w:val="009626E3"/>
    <w:rsid w:val="00972B6F"/>
    <w:rsid w:val="009A3DAC"/>
    <w:rsid w:val="009C7D0C"/>
    <w:rsid w:val="009D23F5"/>
    <w:rsid w:val="009E07C6"/>
    <w:rsid w:val="00A00907"/>
    <w:rsid w:val="00A10BFF"/>
    <w:rsid w:val="00A225CB"/>
    <w:rsid w:val="00A24932"/>
    <w:rsid w:val="00A3758B"/>
    <w:rsid w:val="00A51707"/>
    <w:rsid w:val="00A6676D"/>
    <w:rsid w:val="00A750CA"/>
    <w:rsid w:val="00A75EC2"/>
    <w:rsid w:val="00A932A4"/>
    <w:rsid w:val="00AA3501"/>
    <w:rsid w:val="00AB113E"/>
    <w:rsid w:val="00AE6C15"/>
    <w:rsid w:val="00AE7BEC"/>
    <w:rsid w:val="00AF79ED"/>
    <w:rsid w:val="00B45160"/>
    <w:rsid w:val="00B6055F"/>
    <w:rsid w:val="00B748D9"/>
    <w:rsid w:val="00BA1B4A"/>
    <w:rsid w:val="00BA2EAE"/>
    <w:rsid w:val="00BB4981"/>
    <w:rsid w:val="00BB5EDD"/>
    <w:rsid w:val="00BB6D25"/>
    <w:rsid w:val="00BD0467"/>
    <w:rsid w:val="00BD1D4B"/>
    <w:rsid w:val="00BD3E39"/>
    <w:rsid w:val="00BE57A0"/>
    <w:rsid w:val="00C02D0E"/>
    <w:rsid w:val="00C0446D"/>
    <w:rsid w:val="00C10CBD"/>
    <w:rsid w:val="00C137D2"/>
    <w:rsid w:val="00C17B47"/>
    <w:rsid w:val="00C466EB"/>
    <w:rsid w:val="00C60C62"/>
    <w:rsid w:val="00C90C50"/>
    <w:rsid w:val="00CC2B66"/>
    <w:rsid w:val="00CC55AB"/>
    <w:rsid w:val="00CF3B63"/>
    <w:rsid w:val="00D03931"/>
    <w:rsid w:val="00D06277"/>
    <w:rsid w:val="00D1361D"/>
    <w:rsid w:val="00D35F79"/>
    <w:rsid w:val="00D40E36"/>
    <w:rsid w:val="00D60547"/>
    <w:rsid w:val="00D77FC6"/>
    <w:rsid w:val="00D94762"/>
    <w:rsid w:val="00D97C67"/>
    <w:rsid w:val="00DA0119"/>
    <w:rsid w:val="00DB1438"/>
    <w:rsid w:val="00DD42F7"/>
    <w:rsid w:val="00DE1B2C"/>
    <w:rsid w:val="00DF46C5"/>
    <w:rsid w:val="00E02B5E"/>
    <w:rsid w:val="00E13309"/>
    <w:rsid w:val="00E21B42"/>
    <w:rsid w:val="00E25525"/>
    <w:rsid w:val="00E446C9"/>
    <w:rsid w:val="00E81940"/>
    <w:rsid w:val="00E85BAB"/>
    <w:rsid w:val="00EA0519"/>
    <w:rsid w:val="00EB097D"/>
    <w:rsid w:val="00EB14E8"/>
    <w:rsid w:val="00EB28FE"/>
    <w:rsid w:val="00F14809"/>
    <w:rsid w:val="00F339A8"/>
    <w:rsid w:val="00FB6311"/>
    <w:rsid w:val="00FD78E2"/>
    <w:rsid w:val="00FF3771"/>
    <w:rsid w:val="01555907"/>
    <w:rsid w:val="020CB2B0"/>
    <w:rsid w:val="0225BA5E"/>
    <w:rsid w:val="02D7C441"/>
    <w:rsid w:val="03B8D4E6"/>
    <w:rsid w:val="03C1D3BB"/>
    <w:rsid w:val="03F1E240"/>
    <w:rsid w:val="047F4120"/>
    <w:rsid w:val="048A4A8E"/>
    <w:rsid w:val="05209EB4"/>
    <w:rsid w:val="05899371"/>
    <w:rsid w:val="06008D5A"/>
    <w:rsid w:val="06A317F0"/>
    <w:rsid w:val="06BEFFD8"/>
    <w:rsid w:val="070B5972"/>
    <w:rsid w:val="07AFAA00"/>
    <w:rsid w:val="081EA9E2"/>
    <w:rsid w:val="089546F9"/>
    <w:rsid w:val="0994B451"/>
    <w:rsid w:val="0A200F89"/>
    <w:rsid w:val="0A5BEE11"/>
    <w:rsid w:val="0AD3E196"/>
    <w:rsid w:val="0B2A017B"/>
    <w:rsid w:val="0B4ACEF6"/>
    <w:rsid w:val="0BA72706"/>
    <w:rsid w:val="0C1FA50D"/>
    <w:rsid w:val="0C26E236"/>
    <w:rsid w:val="0C3B6315"/>
    <w:rsid w:val="0D48399D"/>
    <w:rsid w:val="0E1FCCFF"/>
    <w:rsid w:val="0E4B5773"/>
    <w:rsid w:val="0F013CE0"/>
    <w:rsid w:val="0FB623A2"/>
    <w:rsid w:val="103F8E5E"/>
    <w:rsid w:val="10520991"/>
    <w:rsid w:val="1068E222"/>
    <w:rsid w:val="109EC768"/>
    <w:rsid w:val="10A7FB13"/>
    <w:rsid w:val="10EAA582"/>
    <w:rsid w:val="114BFC6D"/>
    <w:rsid w:val="12022DD6"/>
    <w:rsid w:val="122E805C"/>
    <w:rsid w:val="12E414ED"/>
    <w:rsid w:val="12FB506A"/>
    <w:rsid w:val="13926514"/>
    <w:rsid w:val="13B9BD0E"/>
    <w:rsid w:val="141B7783"/>
    <w:rsid w:val="1466FDF6"/>
    <w:rsid w:val="1481A471"/>
    <w:rsid w:val="1519F78C"/>
    <w:rsid w:val="156107CF"/>
    <w:rsid w:val="160CDEEF"/>
    <w:rsid w:val="165623BF"/>
    <w:rsid w:val="16D9EEAA"/>
    <w:rsid w:val="16E9A7A6"/>
    <w:rsid w:val="172B7798"/>
    <w:rsid w:val="177C3A8E"/>
    <w:rsid w:val="1783061A"/>
    <w:rsid w:val="17A235EC"/>
    <w:rsid w:val="17ABD9C1"/>
    <w:rsid w:val="18008DA6"/>
    <w:rsid w:val="1881A7C7"/>
    <w:rsid w:val="18A992A3"/>
    <w:rsid w:val="18E726AA"/>
    <w:rsid w:val="191C9C8B"/>
    <w:rsid w:val="19BE40A2"/>
    <w:rsid w:val="19DEEBF8"/>
    <w:rsid w:val="1A7EAD1A"/>
    <w:rsid w:val="1B3EA77B"/>
    <w:rsid w:val="1B7CEF00"/>
    <w:rsid w:val="1B7DC420"/>
    <w:rsid w:val="1B948061"/>
    <w:rsid w:val="1C085DE9"/>
    <w:rsid w:val="1C9A5689"/>
    <w:rsid w:val="1CA3EE77"/>
    <w:rsid w:val="1D72C327"/>
    <w:rsid w:val="1DB0CCD7"/>
    <w:rsid w:val="1DB1DDA8"/>
    <w:rsid w:val="1DBE8445"/>
    <w:rsid w:val="1DBEBDCC"/>
    <w:rsid w:val="1E394F9E"/>
    <w:rsid w:val="1EF0C4F2"/>
    <w:rsid w:val="1F7249C1"/>
    <w:rsid w:val="1F933D08"/>
    <w:rsid w:val="1FA4AE03"/>
    <w:rsid w:val="2047D5DF"/>
    <w:rsid w:val="20EDCDD0"/>
    <w:rsid w:val="21279CE5"/>
    <w:rsid w:val="2127D544"/>
    <w:rsid w:val="21F52658"/>
    <w:rsid w:val="22E03859"/>
    <w:rsid w:val="2376808A"/>
    <w:rsid w:val="242AF970"/>
    <w:rsid w:val="242D15C8"/>
    <w:rsid w:val="2471A810"/>
    <w:rsid w:val="24BFBEA8"/>
    <w:rsid w:val="250D7642"/>
    <w:rsid w:val="2553F221"/>
    <w:rsid w:val="27101980"/>
    <w:rsid w:val="27E1E383"/>
    <w:rsid w:val="27F4B016"/>
    <w:rsid w:val="283819A6"/>
    <w:rsid w:val="2882AAC7"/>
    <w:rsid w:val="2955F9B7"/>
    <w:rsid w:val="2990FFEC"/>
    <w:rsid w:val="2A5BE384"/>
    <w:rsid w:val="2AE27760"/>
    <w:rsid w:val="2BD0E18A"/>
    <w:rsid w:val="2C0B411E"/>
    <w:rsid w:val="2C591A6E"/>
    <w:rsid w:val="2D3817A4"/>
    <w:rsid w:val="2D58F1AE"/>
    <w:rsid w:val="2DC6154B"/>
    <w:rsid w:val="2E5ADE88"/>
    <w:rsid w:val="2EB2F2F2"/>
    <w:rsid w:val="2FBB6712"/>
    <w:rsid w:val="304873DB"/>
    <w:rsid w:val="3123C5C1"/>
    <w:rsid w:val="31FF6D9C"/>
    <w:rsid w:val="3230751E"/>
    <w:rsid w:val="32486513"/>
    <w:rsid w:val="327B8924"/>
    <w:rsid w:val="3298B46E"/>
    <w:rsid w:val="32D397E9"/>
    <w:rsid w:val="32F34786"/>
    <w:rsid w:val="330AE72C"/>
    <w:rsid w:val="332EAB0E"/>
    <w:rsid w:val="33FE5A8E"/>
    <w:rsid w:val="3403DE8F"/>
    <w:rsid w:val="346AF9AD"/>
    <w:rsid w:val="348428A3"/>
    <w:rsid w:val="34A22097"/>
    <w:rsid w:val="34C06FDB"/>
    <w:rsid w:val="34E7F99D"/>
    <w:rsid w:val="3678BB49"/>
    <w:rsid w:val="36E128DE"/>
    <w:rsid w:val="375C6A54"/>
    <w:rsid w:val="376B8057"/>
    <w:rsid w:val="38734F9D"/>
    <w:rsid w:val="3891EF17"/>
    <w:rsid w:val="39AD18FE"/>
    <w:rsid w:val="39B6233D"/>
    <w:rsid w:val="3A1DE742"/>
    <w:rsid w:val="3A28CF55"/>
    <w:rsid w:val="3A7C7B95"/>
    <w:rsid w:val="3A9AC28D"/>
    <w:rsid w:val="3AFC0222"/>
    <w:rsid w:val="3B6613B4"/>
    <w:rsid w:val="3B6D51D6"/>
    <w:rsid w:val="3C135C05"/>
    <w:rsid w:val="3C79350B"/>
    <w:rsid w:val="3C81733E"/>
    <w:rsid w:val="3C9A15E9"/>
    <w:rsid w:val="3CD6A052"/>
    <w:rsid w:val="3CE13235"/>
    <w:rsid w:val="3DA1C376"/>
    <w:rsid w:val="3E67FD19"/>
    <w:rsid w:val="3EA0B568"/>
    <w:rsid w:val="3ECD1118"/>
    <w:rsid w:val="3F03DAB1"/>
    <w:rsid w:val="3F6E65F1"/>
    <w:rsid w:val="3F752B52"/>
    <w:rsid w:val="3F7E4213"/>
    <w:rsid w:val="3FD3A318"/>
    <w:rsid w:val="3FEF5F19"/>
    <w:rsid w:val="40474471"/>
    <w:rsid w:val="404BB221"/>
    <w:rsid w:val="40B654D0"/>
    <w:rsid w:val="412DACFE"/>
    <w:rsid w:val="433DF248"/>
    <w:rsid w:val="435DB2DD"/>
    <w:rsid w:val="43646C74"/>
    <w:rsid w:val="43701E1C"/>
    <w:rsid w:val="438FCB84"/>
    <w:rsid w:val="43A5A200"/>
    <w:rsid w:val="449787B3"/>
    <w:rsid w:val="453343B2"/>
    <w:rsid w:val="47380F6F"/>
    <w:rsid w:val="47594A06"/>
    <w:rsid w:val="47735F37"/>
    <w:rsid w:val="4782CB2E"/>
    <w:rsid w:val="47A3E98E"/>
    <w:rsid w:val="47E339E3"/>
    <w:rsid w:val="48AD1BB8"/>
    <w:rsid w:val="493C2FDB"/>
    <w:rsid w:val="494BCAA6"/>
    <w:rsid w:val="49D13453"/>
    <w:rsid w:val="4A8CBA5D"/>
    <w:rsid w:val="4A985EA0"/>
    <w:rsid w:val="4B61948A"/>
    <w:rsid w:val="4BA0E4E4"/>
    <w:rsid w:val="4BDEE654"/>
    <w:rsid w:val="4C02FF1A"/>
    <w:rsid w:val="4C24E78E"/>
    <w:rsid w:val="4D064302"/>
    <w:rsid w:val="4E0E5602"/>
    <w:rsid w:val="4E1EFB47"/>
    <w:rsid w:val="4E7D0755"/>
    <w:rsid w:val="4ECF9A85"/>
    <w:rsid w:val="4FCD3365"/>
    <w:rsid w:val="5034AC38"/>
    <w:rsid w:val="510EE67B"/>
    <w:rsid w:val="5126557C"/>
    <w:rsid w:val="51284209"/>
    <w:rsid w:val="516876C3"/>
    <w:rsid w:val="528751BB"/>
    <w:rsid w:val="52CF5FA6"/>
    <w:rsid w:val="52D2FDB6"/>
    <w:rsid w:val="53B64DCE"/>
    <w:rsid w:val="545D9EE4"/>
    <w:rsid w:val="54E41A93"/>
    <w:rsid w:val="553337D9"/>
    <w:rsid w:val="554DB236"/>
    <w:rsid w:val="5560D42D"/>
    <w:rsid w:val="55EE802B"/>
    <w:rsid w:val="55F823FB"/>
    <w:rsid w:val="56E4135C"/>
    <w:rsid w:val="56F0876C"/>
    <w:rsid w:val="571204B7"/>
    <w:rsid w:val="57189692"/>
    <w:rsid w:val="57496008"/>
    <w:rsid w:val="5791CFCF"/>
    <w:rsid w:val="5817C374"/>
    <w:rsid w:val="582A3B5E"/>
    <w:rsid w:val="596BC1EC"/>
    <w:rsid w:val="5A2C1796"/>
    <w:rsid w:val="5ADF9AAF"/>
    <w:rsid w:val="5B889316"/>
    <w:rsid w:val="5C08F351"/>
    <w:rsid w:val="5C823A63"/>
    <w:rsid w:val="5CCBD9B6"/>
    <w:rsid w:val="5D7AE0A5"/>
    <w:rsid w:val="5DCA3E8F"/>
    <w:rsid w:val="5FF4DA14"/>
    <w:rsid w:val="6022791F"/>
    <w:rsid w:val="60CD9403"/>
    <w:rsid w:val="60D6F5B2"/>
    <w:rsid w:val="61EEFFA5"/>
    <w:rsid w:val="62715AA2"/>
    <w:rsid w:val="627E6F07"/>
    <w:rsid w:val="6295F883"/>
    <w:rsid w:val="62C2C3E6"/>
    <w:rsid w:val="63A2A115"/>
    <w:rsid w:val="63BCA85C"/>
    <w:rsid w:val="644FA071"/>
    <w:rsid w:val="6487F644"/>
    <w:rsid w:val="655AA712"/>
    <w:rsid w:val="656A44F7"/>
    <w:rsid w:val="65DBE380"/>
    <w:rsid w:val="6605E20D"/>
    <w:rsid w:val="675A7CB6"/>
    <w:rsid w:val="677B3177"/>
    <w:rsid w:val="6785D9AB"/>
    <w:rsid w:val="688AD20D"/>
    <w:rsid w:val="689F9C98"/>
    <w:rsid w:val="68DB1A04"/>
    <w:rsid w:val="68E3CCFB"/>
    <w:rsid w:val="69447EDF"/>
    <w:rsid w:val="696434BD"/>
    <w:rsid w:val="69F741DC"/>
    <w:rsid w:val="6A23B456"/>
    <w:rsid w:val="6AA237AA"/>
    <w:rsid w:val="6B5B8A03"/>
    <w:rsid w:val="6B6BF2CA"/>
    <w:rsid w:val="6C8894AB"/>
    <w:rsid w:val="6CB02583"/>
    <w:rsid w:val="6CBF241B"/>
    <w:rsid w:val="6CF696B2"/>
    <w:rsid w:val="6E9B766B"/>
    <w:rsid w:val="6F12EADE"/>
    <w:rsid w:val="6F82A4BC"/>
    <w:rsid w:val="6FCBAFFF"/>
    <w:rsid w:val="702FF943"/>
    <w:rsid w:val="704CE1B0"/>
    <w:rsid w:val="7081DAD6"/>
    <w:rsid w:val="7099B9B0"/>
    <w:rsid w:val="71440DF4"/>
    <w:rsid w:val="715A8D0B"/>
    <w:rsid w:val="71D48975"/>
    <w:rsid w:val="71E70E86"/>
    <w:rsid w:val="71ECBEAF"/>
    <w:rsid w:val="722BF7A3"/>
    <w:rsid w:val="725842D0"/>
    <w:rsid w:val="7271F21F"/>
    <w:rsid w:val="72D6F5E8"/>
    <w:rsid w:val="72DF1292"/>
    <w:rsid w:val="738E61AD"/>
    <w:rsid w:val="73971FBA"/>
    <w:rsid w:val="73FE985A"/>
    <w:rsid w:val="740535D1"/>
    <w:rsid w:val="74E34B75"/>
    <w:rsid w:val="756241AD"/>
    <w:rsid w:val="75872205"/>
    <w:rsid w:val="760C4624"/>
    <w:rsid w:val="761DF645"/>
    <w:rsid w:val="769C147F"/>
    <w:rsid w:val="76B9A464"/>
    <w:rsid w:val="784FFC00"/>
    <w:rsid w:val="78695D4D"/>
    <w:rsid w:val="7894B9B9"/>
    <w:rsid w:val="789E12EC"/>
    <w:rsid w:val="78C53B64"/>
    <w:rsid w:val="78D5C8EF"/>
    <w:rsid w:val="79ADD859"/>
    <w:rsid w:val="79D0E0F5"/>
    <w:rsid w:val="7A3295FB"/>
    <w:rsid w:val="7ABC7276"/>
    <w:rsid w:val="7B71BB49"/>
    <w:rsid w:val="7BB24896"/>
    <w:rsid w:val="7CBC206C"/>
    <w:rsid w:val="7DFB2FD5"/>
    <w:rsid w:val="7E94BCCA"/>
    <w:rsid w:val="7E972FAD"/>
    <w:rsid w:val="7EDC8124"/>
    <w:rsid w:val="7EF67898"/>
    <w:rsid w:val="7F77E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BFD34"/>
  <w15:chartTrackingRefBased/>
  <w15:docId w15:val="{A332F439-1149-486D-87B6-563E549DE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26E3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1B42"/>
    <w:pPr>
      <w:keepNext/>
      <w:keepLines/>
      <w:spacing w:before="40" w:after="0" w:line="256" w:lineRule="auto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23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3F69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7FC6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5802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6D17"/>
    <w:rPr>
      <w:color w:val="954F72" w:themeColor="followed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E21B42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9626E3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mymasterpieceliving.com/resource/three-part-breathing-meditation/" TargetMode="External" Id="rId13" /><Relationship Type="http://schemas.openxmlformats.org/officeDocument/2006/relationships/hyperlink" Target="https://mymasterpieceliving.com/resource/own-your-stress/" TargetMode="External" Id="rId18" /><Relationship Type="http://schemas.openxmlformats.org/officeDocument/2006/relationships/customXml" Target="../customXml/item3.xml" Id="rId3" /><Relationship Type="http://schemas.openxmlformats.org/officeDocument/2006/relationships/hyperlink" Target="https://www.cupandleaf.com/blog/how-to-make-chamomile-tea" TargetMode="External" Id="rId21" /><Relationship Type="http://schemas.openxmlformats.org/officeDocument/2006/relationships/theme" Target="theme/theme1.xml" Id="rId34" /><Relationship Type="http://schemas.openxmlformats.org/officeDocument/2006/relationships/settings" Target="settings.xml" Id="rId7" /><Relationship Type="http://schemas.openxmlformats.org/officeDocument/2006/relationships/hyperlink" Target="https://www.facebook.com/brightsideoflongevity/videos/3721515767923171" TargetMode="External" Id="rId17" /><Relationship Type="http://schemas.openxmlformats.org/officeDocument/2006/relationships/fontTable" Target="fontTable.xml" Id="rId33" /><Relationship Type="http://schemas.openxmlformats.org/officeDocument/2006/relationships/customXml" Target="../customXml/item2.xml" Id="rId2" /><Relationship Type="http://schemas.openxmlformats.org/officeDocument/2006/relationships/hyperlink" Target="https://www.youbeauty.com/beauty/relaxation-is-brewing-how-to-make-your-own-herbal-bath-tea/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ymasterpieceliving.com/resource/verb-generation-worksheet-dogs/" TargetMode="External" Id="rId24" /><Relationship Type="http://schemas.openxmlformats.org/officeDocument/2006/relationships/numbering" Target="numbering.xml" Id="rId5" /><Relationship Type="http://schemas.openxmlformats.org/officeDocument/2006/relationships/hyperlink" Target="https://barkpost.com/life/dog-books/" TargetMode="External" Id="rId23" /><Relationship Type="http://schemas.openxmlformats.org/officeDocument/2006/relationships/hyperlink" Target="https://www.goodreads.com/" TargetMode="External" Id="rId10" /><Relationship Type="http://schemas.openxmlformats.org/officeDocument/2006/relationships/hyperlink" Target="https://mymasterpieceliving.com/resource/dont-stress-about-it/" TargetMode="External" Id="rId19" /><Relationship Type="http://schemas.openxmlformats.org/officeDocument/2006/relationships/customXml" Target="../customXml/item4.xml" Id="rId4" /><Relationship Type="http://schemas.openxmlformats.org/officeDocument/2006/relationships/hyperlink" Target="https://mymasterpieceliving.com/resource/colorable-bookmarks/" TargetMode="External" Id="rId9" /><Relationship Type="http://schemas.openxmlformats.org/officeDocument/2006/relationships/hyperlink" Target="https://www.spreaker.com/e/YpAuTjynvHs" TargetMode="External" Id="rId14" /><Relationship Type="http://schemas.openxmlformats.org/officeDocument/2006/relationships/hyperlink" Target="https://www.youtube.com/watch?v=jgpJVI3tDbY" TargetMode="External" Id="rId22" /><Relationship Type="http://schemas.openxmlformats.org/officeDocument/2006/relationships/hyperlink" Target="https://petsfortheelderly.org/our-work/research.php" TargetMode="External" Id="rId30" /><Relationship Type="http://schemas.openxmlformats.org/officeDocument/2006/relationships/hyperlink" Target="https://mymasterpieceliving.com/resource/radio-facts/" TargetMode="External" Id="Ra1d1bda1cfed4481" /><Relationship Type="http://schemas.openxmlformats.org/officeDocument/2006/relationships/hyperlink" Target="https://youtu.be/Xs0K4ApWl4g" TargetMode="External" Id="R29e39bb5cd904d8b" /><Relationship Type="http://schemas.openxmlformats.org/officeDocument/2006/relationships/hyperlink" Target="https://mymasterpieceliving.com/resource/the-infamous-war-worlds-radio-broadcast-was-a-magnificent-fluke/" TargetMode="External" Id="R6fb466bc1bda40f8" /><Relationship Type="http://schemas.openxmlformats.org/officeDocument/2006/relationships/hyperlink" Target="https://mymasterpieceliving.com/resource/never-act-your-age-2/" TargetMode="External" Id="Rea1325f0126248ca" /><Relationship Type="http://schemas.openxmlformats.org/officeDocument/2006/relationships/hyperlink" Target="https://mymasterpieceliving.com/resource/puppy-power/" TargetMode="External" Id="R561e158679234113" /><Relationship Type="http://schemas.openxmlformats.org/officeDocument/2006/relationships/hyperlink" Target="https://www.npr.org/2011/05/26/136497064/the-new-science-of-understanding-dog-behavior" TargetMode="External" Id="R4f4160722e1c4a3e" /><Relationship Type="http://schemas.openxmlformats.org/officeDocument/2006/relationships/hyperlink" Target="https://www.dailymotion.com/video/xlym9n" TargetMode="External" Id="Re6a050ae2c4e4f3b" /><Relationship Type="http://schemas.openxmlformats.org/officeDocument/2006/relationships/hyperlink" Target="https://mymasterpieceliving.com/resource/heres-what-dogs-see-when-they-watch-television/" TargetMode="External" Id="Re8fc2ef1594f4c9d" /><Relationship Type="http://schemas.openxmlformats.org/officeDocument/2006/relationships/hyperlink" Target="https://mymasterpieceliving.com/resource/8-genius-ways-to-keep-your-dogs-active-because-they-are-going-stir-crazy-too/" TargetMode="External" Id="Rc54511e740d9445d" /><Relationship Type="http://schemas.openxmlformats.org/officeDocument/2006/relationships/hyperlink" Target="https://mymasterpieceliving.com/resource/list-of-novels-that-shaped-our-world/" TargetMode="External" Id="Rb20790aeb9b440fb" /><Relationship Type="http://schemas.openxmlformats.org/officeDocument/2006/relationships/hyperlink" Target="https://mymasterpieceliving.com/resource/mindful-relaxation-activity/" TargetMode="External" Id="R88b03527c2094942" /><Relationship Type="http://schemas.openxmlformats.org/officeDocument/2006/relationships/hyperlink" Target="https://mindfulnessexercises.acemlnb.com/lt.php?s=fc36e9e805c8e55a3bc56d0231206f66&amp;i=703A989A2A12029" TargetMode="External" Id="Re7f62154b58c4a4b" /><Relationship Type="http://schemas.openxmlformats.org/officeDocument/2006/relationships/hyperlink" Target="https://mindfulnessexercises.com/" TargetMode="External" Id="R4ac39f7a76274ea5" /><Relationship Type="http://schemas.openxmlformats.org/officeDocument/2006/relationships/hyperlink" Target="https://mymasterpieceliving.com/resource/recipe-for-dog-treats/" TargetMode="External" Id="R4d8eeeea6b7142b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5d7c57-f217-4c91-a592-825cc7a3238f">
      <UserInfo>
        <DisplayName>Tracy Jose</DisplayName>
        <AccountId>30</AccountId>
        <AccountType/>
      </UserInfo>
      <UserInfo>
        <DisplayName>Cera Meintzer</DisplayName>
        <AccountId>21</AccountId>
        <AccountType/>
      </UserInfo>
      <UserInfo>
        <DisplayName>Amanda Baushke</DisplayName>
        <AccountId>20</AccountId>
        <AccountType/>
      </UserInfo>
      <UserInfo>
        <DisplayName>Pat Lewis</DisplayName>
        <AccountId>16</AccountId>
        <AccountType/>
      </UserInfo>
    </SharedWithUsers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F81E7B-2FAA-4230-9301-45D8D0D81D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72339D-EDA3-455E-BB71-3432A419BF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80D8D0-BAEE-4052-BB0C-B35F88CE86C6}">
  <ds:schemaRefs>
    <ds:schemaRef ds:uri="http://schemas.microsoft.com/office/2006/metadata/properties"/>
    <ds:schemaRef ds:uri="http://schemas.microsoft.com/office/infopath/2007/PartnerControls"/>
    <ds:schemaRef ds:uri="2a5d7c57-f217-4c91-a592-825cc7a3238f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903ED6DF-2CC8-475E-8CD3-F39C2F8590D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i Hillberry</dc:creator>
  <keywords/>
  <dc:description/>
  <lastModifiedBy>Kai Hillberry</lastModifiedBy>
  <revision>59</revision>
  <dcterms:created xsi:type="dcterms:W3CDTF">2020-06-02T16:30:00.0000000Z</dcterms:created>
  <dcterms:modified xsi:type="dcterms:W3CDTF">2020-06-30T18:02:00.175551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